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C0D90" w:rsidRPr="007C0D90" w:rsidRDefault="00B81AB2" w:rsidP="007C0D90">
      <w:pPr>
        <w:pStyle w:val="NoSpacing"/>
        <w:jc w:val="center"/>
        <w:rPr>
          <w:rFonts w:ascii="Times New Roman" w:hAnsi="Times New Roman" w:cs="Times New Roman"/>
          <w:b/>
          <w:sz w:val="28"/>
          <w:szCs w:val="28"/>
        </w:rPr>
      </w:pPr>
      <w:bookmarkStart w:id="0" w:name="_GoBack"/>
      <w:bookmarkEnd w:id="0"/>
      <w:r w:rsidRPr="007C0D90">
        <w:rPr>
          <w:rFonts w:ascii="Times New Roman" w:hAnsi="Times New Roman" w:cs="Times New Roman"/>
          <w:b/>
          <w:sz w:val="28"/>
          <w:szCs w:val="28"/>
        </w:rPr>
        <w:t>ND FFA Association Board of Directors</w:t>
      </w:r>
    </w:p>
    <w:p w:rsidR="0079337C" w:rsidRDefault="00B81AB2" w:rsidP="007C0D90">
      <w:pPr>
        <w:pStyle w:val="NoSpacing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7C0D90">
        <w:rPr>
          <w:rFonts w:ascii="Times New Roman" w:hAnsi="Times New Roman" w:cs="Times New Roman"/>
          <w:b/>
          <w:sz w:val="28"/>
          <w:szCs w:val="28"/>
        </w:rPr>
        <w:t>Agenda</w:t>
      </w:r>
    </w:p>
    <w:p w:rsidR="00013C58" w:rsidRPr="00013C58" w:rsidRDefault="00013C58" w:rsidP="007C0D90">
      <w:pPr>
        <w:pStyle w:val="NoSpacing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B7318B" w:rsidRPr="0068353E" w:rsidRDefault="008B4147" w:rsidP="00555EC2">
      <w:pPr>
        <w:pStyle w:val="NoSpacing"/>
        <w:jc w:val="center"/>
        <w:rPr>
          <w:rFonts w:ascii="Times New Roman" w:hAnsi="Times New Roman" w:cs="Times New Roman"/>
          <w:b/>
          <w:sz w:val="24"/>
          <w:szCs w:val="24"/>
        </w:rPr>
      </w:pPr>
      <w:bookmarkStart w:id="1" w:name="_Hlk21940058"/>
      <w:r w:rsidRPr="0068353E">
        <w:rPr>
          <w:rFonts w:ascii="Times New Roman" w:hAnsi="Times New Roman" w:cs="Times New Roman"/>
          <w:b/>
          <w:sz w:val="24"/>
          <w:szCs w:val="24"/>
        </w:rPr>
        <w:t>November 22</w:t>
      </w:r>
      <w:r w:rsidR="005A7BFD" w:rsidRPr="0068353E">
        <w:rPr>
          <w:rFonts w:ascii="Times New Roman" w:hAnsi="Times New Roman" w:cs="Times New Roman"/>
          <w:b/>
          <w:sz w:val="24"/>
          <w:szCs w:val="24"/>
        </w:rPr>
        <w:t>, 201</w:t>
      </w:r>
      <w:r w:rsidR="008E3EFB" w:rsidRPr="0068353E">
        <w:rPr>
          <w:rFonts w:ascii="Times New Roman" w:hAnsi="Times New Roman" w:cs="Times New Roman"/>
          <w:b/>
          <w:sz w:val="24"/>
          <w:szCs w:val="24"/>
        </w:rPr>
        <w:t>9</w:t>
      </w:r>
      <w:r w:rsidR="00B7318B" w:rsidRPr="0068353E">
        <w:rPr>
          <w:rFonts w:ascii="Times New Roman" w:hAnsi="Times New Roman" w:cs="Times New Roman"/>
          <w:b/>
          <w:sz w:val="24"/>
          <w:szCs w:val="24"/>
        </w:rPr>
        <w:t>: CDE Committee</w:t>
      </w:r>
      <w:r w:rsidR="008E3EFB" w:rsidRPr="0068353E">
        <w:rPr>
          <w:rFonts w:ascii="Times New Roman" w:hAnsi="Times New Roman" w:cs="Times New Roman"/>
          <w:b/>
          <w:sz w:val="24"/>
          <w:szCs w:val="24"/>
        </w:rPr>
        <w:t xml:space="preserve">: </w:t>
      </w:r>
      <w:r w:rsidR="00555EC2" w:rsidRPr="0068353E">
        <w:rPr>
          <w:rFonts w:ascii="Times New Roman" w:hAnsi="Times New Roman" w:cs="Times New Roman"/>
          <w:b/>
          <w:sz w:val="24"/>
          <w:szCs w:val="24"/>
        </w:rPr>
        <w:t xml:space="preserve">Meeting at </w:t>
      </w:r>
      <w:r w:rsidR="00776170" w:rsidRPr="0068353E">
        <w:rPr>
          <w:rFonts w:ascii="Times New Roman" w:hAnsi="Times New Roman" w:cs="Times New Roman"/>
          <w:b/>
          <w:sz w:val="24"/>
          <w:szCs w:val="24"/>
        </w:rPr>
        <w:t>11:00 am</w:t>
      </w:r>
      <w:r w:rsidR="00555EC2" w:rsidRPr="0068353E">
        <w:rPr>
          <w:rFonts w:ascii="Times New Roman" w:hAnsi="Times New Roman" w:cs="Times New Roman"/>
          <w:b/>
          <w:sz w:val="24"/>
          <w:szCs w:val="24"/>
        </w:rPr>
        <w:t xml:space="preserve"> – </w:t>
      </w:r>
      <w:r w:rsidR="00B7318B" w:rsidRPr="0068353E">
        <w:rPr>
          <w:rFonts w:ascii="Times New Roman" w:hAnsi="Times New Roman" w:cs="Times New Roman"/>
          <w:b/>
          <w:sz w:val="24"/>
          <w:szCs w:val="24"/>
        </w:rPr>
        <w:t xml:space="preserve">Board Meeting at </w:t>
      </w:r>
      <w:r w:rsidRPr="0068353E">
        <w:rPr>
          <w:rFonts w:ascii="Times New Roman" w:hAnsi="Times New Roman" w:cs="Times New Roman"/>
          <w:b/>
          <w:sz w:val="24"/>
          <w:szCs w:val="24"/>
        </w:rPr>
        <w:t>2</w:t>
      </w:r>
      <w:r w:rsidR="00D45151" w:rsidRPr="0068353E">
        <w:rPr>
          <w:rFonts w:ascii="Times New Roman" w:hAnsi="Times New Roman" w:cs="Times New Roman"/>
          <w:b/>
          <w:sz w:val="24"/>
          <w:szCs w:val="24"/>
        </w:rPr>
        <w:t>:</w:t>
      </w:r>
      <w:r w:rsidR="00464054" w:rsidRPr="0068353E">
        <w:rPr>
          <w:rFonts w:ascii="Times New Roman" w:hAnsi="Times New Roman" w:cs="Times New Roman"/>
          <w:b/>
          <w:sz w:val="24"/>
          <w:szCs w:val="24"/>
        </w:rPr>
        <w:t>00 pm</w:t>
      </w:r>
    </w:p>
    <w:p w:rsidR="00BF2219" w:rsidRDefault="00691955" w:rsidP="00BF2219">
      <w:pPr>
        <w:pStyle w:val="NoSpacing"/>
        <w:jc w:val="center"/>
        <w:rPr>
          <w:rFonts w:ascii="Times New Roman" w:hAnsi="Times New Roman" w:cs="Times New Roman"/>
          <w:sz w:val="24"/>
          <w:szCs w:val="24"/>
        </w:rPr>
      </w:pPr>
      <w:bookmarkStart w:id="2" w:name="_Hlk21941481"/>
      <w:bookmarkEnd w:id="1"/>
      <w:r>
        <w:rPr>
          <w:rFonts w:ascii="Times New Roman" w:hAnsi="Times New Roman" w:cs="Times New Roman"/>
          <w:sz w:val="24"/>
          <w:szCs w:val="24"/>
        </w:rPr>
        <w:t>ND State Capitol</w:t>
      </w:r>
      <w:r w:rsidR="00BF2219">
        <w:rPr>
          <w:rFonts w:ascii="Times New Roman" w:hAnsi="Times New Roman" w:cs="Times New Roman"/>
          <w:sz w:val="24"/>
          <w:szCs w:val="24"/>
        </w:rPr>
        <w:t xml:space="preserve"> – Fort Totten Room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Pr="00013C58">
        <w:rPr>
          <w:rFonts w:ascii="Times New Roman" w:hAnsi="Times New Roman" w:cs="Times New Roman"/>
          <w:sz w:val="24"/>
          <w:szCs w:val="24"/>
        </w:rPr>
        <w:t>Bismarck</w:t>
      </w:r>
      <w:r>
        <w:rPr>
          <w:rFonts w:ascii="Times New Roman" w:hAnsi="Times New Roman" w:cs="Times New Roman"/>
          <w:sz w:val="24"/>
          <w:szCs w:val="24"/>
        </w:rPr>
        <w:t>, ND</w:t>
      </w:r>
    </w:p>
    <w:p w:rsidR="00B81AB2" w:rsidRPr="00013C58" w:rsidRDefault="00691955" w:rsidP="00BF2219">
      <w:pPr>
        <w:pStyle w:val="NoSpacing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ark in the visitor </w:t>
      </w:r>
      <w:r w:rsidR="00BF2219">
        <w:rPr>
          <w:rFonts w:ascii="Times New Roman" w:hAnsi="Times New Roman" w:cs="Times New Roman"/>
          <w:sz w:val="24"/>
          <w:szCs w:val="24"/>
        </w:rPr>
        <w:t>p</w:t>
      </w:r>
      <w:r>
        <w:rPr>
          <w:rFonts w:ascii="Times New Roman" w:hAnsi="Times New Roman" w:cs="Times New Roman"/>
          <w:sz w:val="24"/>
          <w:szCs w:val="24"/>
        </w:rPr>
        <w:t>arking on the south side</w:t>
      </w:r>
      <w:r w:rsidR="00BF2219">
        <w:rPr>
          <w:rFonts w:ascii="Times New Roman" w:hAnsi="Times New Roman" w:cs="Times New Roman"/>
          <w:sz w:val="24"/>
          <w:szCs w:val="24"/>
        </w:rPr>
        <w:t xml:space="preserve"> and enter through security</w:t>
      </w:r>
      <w:r>
        <w:rPr>
          <w:rFonts w:ascii="Times New Roman" w:hAnsi="Times New Roman" w:cs="Times New Roman"/>
          <w:sz w:val="24"/>
          <w:szCs w:val="24"/>
        </w:rPr>
        <w:t>.</w:t>
      </w:r>
    </w:p>
    <w:bookmarkEnd w:id="2"/>
    <w:p w:rsidR="00013C58" w:rsidRDefault="00013C58" w:rsidP="007C0D90">
      <w:pPr>
        <w:pStyle w:val="NoSpacing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7C0D90" w:rsidRDefault="007C0D90" w:rsidP="007C0D90">
      <w:pPr>
        <w:pStyle w:val="NoSpacing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2959A5">
        <w:rPr>
          <w:rFonts w:ascii="Times New Roman" w:hAnsi="Times New Roman" w:cs="Times New Roman"/>
          <w:b/>
          <w:sz w:val="24"/>
          <w:szCs w:val="24"/>
        </w:rPr>
        <w:t>Members/Directors</w:t>
      </w:r>
      <w:r>
        <w:rPr>
          <w:rFonts w:ascii="Times New Roman" w:hAnsi="Times New Roman" w:cs="Times New Roman"/>
          <w:b/>
          <w:sz w:val="24"/>
          <w:szCs w:val="24"/>
        </w:rPr>
        <w:t>:</w:t>
      </w:r>
    </w:p>
    <w:tbl>
      <w:tblPr>
        <w:tblStyle w:val="TableGrid"/>
        <w:tblW w:w="10350" w:type="dxa"/>
        <w:tblInd w:w="-5" w:type="dxa"/>
        <w:tblLook w:val="04A0" w:firstRow="1" w:lastRow="0" w:firstColumn="1" w:lastColumn="0" w:noHBand="0" w:noVBand="1"/>
      </w:tblPr>
      <w:tblGrid>
        <w:gridCol w:w="3600"/>
        <w:gridCol w:w="2610"/>
        <w:gridCol w:w="4140"/>
      </w:tblGrid>
      <w:tr w:rsidR="007C0D90" w:rsidTr="004A4B2A">
        <w:tc>
          <w:tcPr>
            <w:tcW w:w="3600" w:type="dxa"/>
          </w:tcPr>
          <w:p w:rsidR="007C0D90" w:rsidRPr="002959A5" w:rsidRDefault="007C0D90" w:rsidP="003248EB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959A5">
              <w:rPr>
                <w:rFonts w:ascii="Times New Roman" w:hAnsi="Times New Roman" w:cs="Times New Roman"/>
                <w:sz w:val="24"/>
                <w:szCs w:val="24"/>
              </w:rPr>
              <w:t>Aaron Anderson, State Advisor</w:t>
            </w:r>
          </w:p>
        </w:tc>
        <w:tc>
          <w:tcPr>
            <w:tcW w:w="2610" w:type="dxa"/>
          </w:tcPr>
          <w:p w:rsidR="007C0D90" w:rsidRPr="002959A5" w:rsidRDefault="007C0D90" w:rsidP="003248EB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959A5">
              <w:rPr>
                <w:rFonts w:ascii="Times New Roman" w:hAnsi="Times New Roman" w:cs="Times New Roman"/>
                <w:sz w:val="24"/>
                <w:szCs w:val="24"/>
              </w:rPr>
              <w:t>Brent Arndt, Dist. 4</w:t>
            </w:r>
          </w:p>
        </w:tc>
        <w:tc>
          <w:tcPr>
            <w:tcW w:w="4140" w:type="dxa"/>
          </w:tcPr>
          <w:p w:rsidR="007C0D90" w:rsidRPr="002959A5" w:rsidRDefault="008E3EFB" w:rsidP="003248EB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hristina Bingham</w:t>
            </w:r>
            <w:r w:rsidR="007C0D90" w:rsidRPr="002959A5">
              <w:rPr>
                <w:rFonts w:ascii="Times New Roman" w:hAnsi="Times New Roman" w:cs="Times New Roman"/>
                <w:sz w:val="24"/>
                <w:szCs w:val="24"/>
              </w:rPr>
              <w:t>, FFA Secretary</w:t>
            </w:r>
          </w:p>
        </w:tc>
      </w:tr>
      <w:tr w:rsidR="007C0D90" w:rsidTr="004A4B2A">
        <w:tc>
          <w:tcPr>
            <w:tcW w:w="3600" w:type="dxa"/>
          </w:tcPr>
          <w:p w:rsidR="007C0D90" w:rsidRPr="002959A5" w:rsidRDefault="007C0D90" w:rsidP="003248EB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959A5">
              <w:rPr>
                <w:rFonts w:ascii="Times New Roman" w:hAnsi="Times New Roman" w:cs="Times New Roman"/>
                <w:sz w:val="24"/>
                <w:szCs w:val="24"/>
              </w:rPr>
              <w:t xml:space="preserve">Craig Kleven,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tate</w:t>
            </w:r>
            <w:r w:rsidRPr="002959A5">
              <w:rPr>
                <w:rFonts w:ascii="Times New Roman" w:hAnsi="Times New Roman" w:cs="Times New Roman"/>
                <w:sz w:val="24"/>
                <w:szCs w:val="24"/>
              </w:rPr>
              <w:t xml:space="preserve"> Exec. Sec.</w:t>
            </w:r>
          </w:p>
        </w:tc>
        <w:tc>
          <w:tcPr>
            <w:tcW w:w="2610" w:type="dxa"/>
          </w:tcPr>
          <w:p w:rsidR="007C0D90" w:rsidRPr="002959A5" w:rsidRDefault="008E3EFB" w:rsidP="003248EB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reana Bregel</w:t>
            </w:r>
            <w:r w:rsidR="007C0D90" w:rsidRPr="002959A5">
              <w:rPr>
                <w:rFonts w:ascii="Times New Roman" w:hAnsi="Times New Roman" w:cs="Times New Roman"/>
                <w:sz w:val="24"/>
                <w:szCs w:val="24"/>
              </w:rPr>
              <w:t>, Dist. 5</w:t>
            </w:r>
          </w:p>
        </w:tc>
        <w:tc>
          <w:tcPr>
            <w:tcW w:w="4140" w:type="dxa"/>
          </w:tcPr>
          <w:p w:rsidR="007C0D90" w:rsidRPr="002959A5" w:rsidRDefault="008E3EFB" w:rsidP="003248EB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nna Stoppleworth</w:t>
            </w:r>
            <w:r w:rsidR="007C0D90" w:rsidRPr="002959A5">
              <w:rPr>
                <w:rFonts w:ascii="Times New Roman" w:hAnsi="Times New Roman" w:cs="Times New Roman"/>
                <w:sz w:val="24"/>
                <w:szCs w:val="24"/>
              </w:rPr>
              <w:t>, FFA V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ice</w:t>
            </w:r>
            <w:r w:rsidR="007C0D90" w:rsidRPr="002959A5">
              <w:rPr>
                <w:rFonts w:ascii="Times New Roman" w:hAnsi="Times New Roman" w:cs="Times New Roman"/>
                <w:sz w:val="24"/>
                <w:szCs w:val="24"/>
              </w:rPr>
              <w:t xml:space="preserve"> President</w:t>
            </w:r>
          </w:p>
        </w:tc>
      </w:tr>
      <w:tr w:rsidR="007C0D90" w:rsidTr="004A4B2A">
        <w:tc>
          <w:tcPr>
            <w:tcW w:w="3600" w:type="dxa"/>
          </w:tcPr>
          <w:p w:rsidR="007C0D90" w:rsidRPr="002959A5" w:rsidRDefault="008E3EFB" w:rsidP="003248EB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</w:t>
            </w:r>
            <w:r w:rsidR="004A4B2A">
              <w:rPr>
                <w:rFonts w:ascii="Times New Roman" w:hAnsi="Times New Roman" w:cs="Times New Roman"/>
                <w:sz w:val="24"/>
                <w:szCs w:val="24"/>
              </w:rPr>
              <w:t>h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om</w:t>
            </w:r>
            <w:r w:rsidR="004A4B2A">
              <w:rPr>
                <w:rFonts w:ascii="Times New Roman" w:hAnsi="Times New Roman" w:cs="Times New Roman"/>
                <w:sz w:val="24"/>
                <w:szCs w:val="24"/>
              </w:rPr>
              <w:t>a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Winders</w:t>
            </w:r>
            <w:r w:rsidR="007C0D90" w:rsidRPr="002959A5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FFA </w:t>
            </w:r>
            <w:r w:rsidR="007C0D90" w:rsidRPr="002959A5">
              <w:rPr>
                <w:rFonts w:ascii="Times New Roman" w:hAnsi="Times New Roman" w:cs="Times New Roman"/>
                <w:sz w:val="24"/>
                <w:szCs w:val="24"/>
              </w:rPr>
              <w:t>Foundation</w:t>
            </w:r>
          </w:p>
        </w:tc>
        <w:tc>
          <w:tcPr>
            <w:tcW w:w="2610" w:type="dxa"/>
          </w:tcPr>
          <w:p w:rsidR="007C0D90" w:rsidRPr="002959A5" w:rsidRDefault="007C0D90" w:rsidP="003248EB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959A5">
              <w:rPr>
                <w:rFonts w:ascii="Times New Roman" w:hAnsi="Times New Roman" w:cs="Times New Roman"/>
                <w:sz w:val="24"/>
                <w:szCs w:val="24"/>
              </w:rPr>
              <w:t>Brian Schneider, Dist. 6</w:t>
            </w:r>
          </w:p>
        </w:tc>
        <w:tc>
          <w:tcPr>
            <w:tcW w:w="4140" w:type="dxa"/>
          </w:tcPr>
          <w:p w:rsidR="007C0D90" w:rsidRPr="002959A5" w:rsidRDefault="008E3EFB" w:rsidP="003248EB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ikayla Wolfe</w:t>
            </w:r>
            <w:r w:rsidR="007C0D90" w:rsidRPr="002959A5">
              <w:rPr>
                <w:rFonts w:ascii="Times New Roman" w:hAnsi="Times New Roman" w:cs="Times New Roman"/>
                <w:sz w:val="24"/>
                <w:szCs w:val="24"/>
              </w:rPr>
              <w:t>, FFA Treasurer</w:t>
            </w:r>
          </w:p>
        </w:tc>
      </w:tr>
      <w:tr w:rsidR="007C0D90" w:rsidTr="004A4B2A">
        <w:tc>
          <w:tcPr>
            <w:tcW w:w="3600" w:type="dxa"/>
          </w:tcPr>
          <w:p w:rsidR="007C0D90" w:rsidRPr="002959A5" w:rsidRDefault="008E3EFB" w:rsidP="003248EB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en Curdy</w:t>
            </w:r>
            <w:r w:rsidR="007C0D90" w:rsidRPr="002959A5">
              <w:rPr>
                <w:rFonts w:ascii="Times New Roman" w:hAnsi="Times New Roman" w:cs="Times New Roman"/>
                <w:sz w:val="24"/>
                <w:szCs w:val="24"/>
              </w:rPr>
              <w:t>, Dist. 1</w:t>
            </w:r>
          </w:p>
        </w:tc>
        <w:tc>
          <w:tcPr>
            <w:tcW w:w="2610" w:type="dxa"/>
          </w:tcPr>
          <w:p w:rsidR="007C0D90" w:rsidRPr="002959A5" w:rsidRDefault="007C0D90" w:rsidP="003248EB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959A5">
              <w:rPr>
                <w:rFonts w:ascii="Times New Roman" w:hAnsi="Times New Roman" w:cs="Times New Roman"/>
                <w:sz w:val="24"/>
                <w:szCs w:val="24"/>
              </w:rPr>
              <w:t>Mike Kamrath, Dist. 7</w:t>
            </w:r>
          </w:p>
        </w:tc>
        <w:tc>
          <w:tcPr>
            <w:tcW w:w="4140" w:type="dxa"/>
          </w:tcPr>
          <w:p w:rsidR="007C0D90" w:rsidRPr="002959A5" w:rsidRDefault="008E3EFB" w:rsidP="003248EB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le Turchin</w:t>
            </w:r>
            <w:r w:rsidR="007C0D90" w:rsidRPr="002959A5">
              <w:rPr>
                <w:rFonts w:ascii="Times New Roman" w:hAnsi="Times New Roman" w:cs="Times New Roman"/>
                <w:sz w:val="24"/>
                <w:szCs w:val="24"/>
              </w:rPr>
              <w:t>, FFA Reporter</w:t>
            </w:r>
          </w:p>
        </w:tc>
      </w:tr>
      <w:tr w:rsidR="007C0D90" w:rsidTr="004A4B2A">
        <w:tc>
          <w:tcPr>
            <w:tcW w:w="3600" w:type="dxa"/>
          </w:tcPr>
          <w:p w:rsidR="007C0D90" w:rsidRPr="002959A5" w:rsidRDefault="007C0D90" w:rsidP="003248EB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959A5">
              <w:rPr>
                <w:rFonts w:ascii="Times New Roman" w:hAnsi="Times New Roman" w:cs="Times New Roman"/>
                <w:sz w:val="24"/>
                <w:szCs w:val="24"/>
              </w:rPr>
              <w:t>Lance Van</w:t>
            </w:r>
            <w:r w:rsidR="008E3E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959A5">
              <w:rPr>
                <w:rFonts w:ascii="Times New Roman" w:hAnsi="Times New Roman" w:cs="Times New Roman"/>
                <w:sz w:val="24"/>
                <w:szCs w:val="24"/>
              </w:rPr>
              <w:t>Berkom, Dist. 2</w:t>
            </w:r>
          </w:p>
        </w:tc>
        <w:tc>
          <w:tcPr>
            <w:tcW w:w="2610" w:type="dxa"/>
          </w:tcPr>
          <w:p w:rsidR="007C0D90" w:rsidRPr="002959A5" w:rsidRDefault="007C0D90" w:rsidP="003248EB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959A5">
              <w:rPr>
                <w:rFonts w:ascii="Times New Roman" w:hAnsi="Times New Roman" w:cs="Times New Roman"/>
                <w:sz w:val="24"/>
                <w:szCs w:val="24"/>
              </w:rPr>
              <w:t>David Leier, Dist. 8</w:t>
            </w:r>
          </w:p>
        </w:tc>
        <w:tc>
          <w:tcPr>
            <w:tcW w:w="4140" w:type="dxa"/>
          </w:tcPr>
          <w:p w:rsidR="007C0D90" w:rsidRPr="002959A5" w:rsidRDefault="008E3EFB" w:rsidP="003248EB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deliene Nichols</w:t>
            </w:r>
            <w:r w:rsidR="007C0D90" w:rsidRPr="002959A5">
              <w:rPr>
                <w:rFonts w:ascii="Times New Roman" w:hAnsi="Times New Roman" w:cs="Times New Roman"/>
                <w:sz w:val="24"/>
                <w:szCs w:val="24"/>
              </w:rPr>
              <w:t>, FFA Sentinel</w:t>
            </w:r>
          </w:p>
        </w:tc>
      </w:tr>
      <w:tr w:rsidR="007C0D90" w:rsidTr="004A4B2A">
        <w:tc>
          <w:tcPr>
            <w:tcW w:w="3600" w:type="dxa"/>
          </w:tcPr>
          <w:p w:rsidR="007C0D90" w:rsidRPr="002959A5" w:rsidRDefault="008E3EFB" w:rsidP="003248EB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Kasey Okke</w:t>
            </w:r>
            <w:r w:rsidR="007C0D90" w:rsidRPr="002959A5">
              <w:rPr>
                <w:rFonts w:ascii="Times New Roman" w:hAnsi="Times New Roman" w:cs="Times New Roman"/>
                <w:sz w:val="24"/>
                <w:szCs w:val="24"/>
              </w:rPr>
              <w:t>, Dist. 3</w:t>
            </w:r>
          </w:p>
        </w:tc>
        <w:tc>
          <w:tcPr>
            <w:tcW w:w="2610" w:type="dxa"/>
          </w:tcPr>
          <w:p w:rsidR="008E3EFB" w:rsidRDefault="008E3EFB" w:rsidP="003248EB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enjamin Van Berkom</w:t>
            </w:r>
            <w:r w:rsidR="007C0D90" w:rsidRPr="002959A5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</w:p>
          <w:p w:rsidR="007C0D90" w:rsidRPr="002959A5" w:rsidRDefault="007C0D90" w:rsidP="003248EB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959A5">
              <w:rPr>
                <w:rFonts w:ascii="Times New Roman" w:hAnsi="Times New Roman" w:cs="Times New Roman"/>
                <w:sz w:val="24"/>
                <w:szCs w:val="24"/>
              </w:rPr>
              <w:t>FFA President</w:t>
            </w:r>
          </w:p>
        </w:tc>
        <w:tc>
          <w:tcPr>
            <w:tcW w:w="4140" w:type="dxa"/>
          </w:tcPr>
          <w:p w:rsidR="007C0D90" w:rsidRPr="002959A5" w:rsidRDefault="008E3EFB" w:rsidP="003248EB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annah Remington</w:t>
            </w:r>
            <w:r w:rsidR="007C0D90" w:rsidRPr="002959A5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="007C0D90">
              <w:rPr>
                <w:rFonts w:ascii="Times New Roman" w:hAnsi="Times New Roman" w:cs="Times New Roman"/>
                <w:sz w:val="24"/>
                <w:szCs w:val="24"/>
              </w:rPr>
              <w:t xml:space="preserve"> FFA</w:t>
            </w:r>
            <w:r w:rsidR="007C0D90" w:rsidRPr="002959A5">
              <w:rPr>
                <w:rFonts w:ascii="Times New Roman" w:hAnsi="Times New Roman" w:cs="Times New Roman"/>
                <w:sz w:val="24"/>
                <w:szCs w:val="24"/>
              </w:rPr>
              <w:t xml:space="preserve"> Parliamentarian</w:t>
            </w:r>
          </w:p>
        </w:tc>
      </w:tr>
    </w:tbl>
    <w:p w:rsidR="007C0D90" w:rsidRPr="0060722A" w:rsidRDefault="007C0D90" w:rsidP="007C0D90">
      <w:pPr>
        <w:pStyle w:val="NoSpacing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Officers: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795"/>
        <w:gridCol w:w="1890"/>
      </w:tblGrid>
      <w:tr w:rsidR="007C0D90" w:rsidTr="003248EB">
        <w:trPr>
          <w:jc w:val="center"/>
        </w:trPr>
        <w:tc>
          <w:tcPr>
            <w:tcW w:w="1795" w:type="dxa"/>
          </w:tcPr>
          <w:p w:rsidR="007C0D90" w:rsidRDefault="007C0D90" w:rsidP="003248EB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esident</w:t>
            </w:r>
          </w:p>
        </w:tc>
        <w:tc>
          <w:tcPr>
            <w:tcW w:w="1890" w:type="dxa"/>
          </w:tcPr>
          <w:p w:rsidR="007C0D90" w:rsidRDefault="007C0D90" w:rsidP="003248EB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aron Anderson</w:t>
            </w:r>
          </w:p>
        </w:tc>
      </w:tr>
      <w:tr w:rsidR="007C0D90" w:rsidTr="003248EB">
        <w:trPr>
          <w:jc w:val="center"/>
        </w:trPr>
        <w:tc>
          <w:tcPr>
            <w:tcW w:w="1795" w:type="dxa"/>
          </w:tcPr>
          <w:p w:rsidR="007C0D90" w:rsidRDefault="007C0D90" w:rsidP="003248EB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Vice President</w:t>
            </w:r>
          </w:p>
        </w:tc>
        <w:tc>
          <w:tcPr>
            <w:tcW w:w="1890" w:type="dxa"/>
          </w:tcPr>
          <w:p w:rsidR="007C0D90" w:rsidRDefault="007C0D90" w:rsidP="003248EB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Brian Schneider </w:t>
            </w:r>
          </w:p>
        </w:tc>
      </w:tr>
      <w:tr w:rsidR="007C0D90" w:rsidTr="003248EB">
        <w:trPr>
          <w:jc w:val="center"/>
        </w:trPr>
        <w:tc>
          <w:tcPr>
            <w:tcW w:w="1795" w:type="dxa"/>
          </w:tcPr>
          <w:p w:rsidR="007C0D90" w:rsidRDefault="007C0D90" w:rsidP="003248EB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ecretary </w:t>
            </w:r>
          </w:p>
        </w:tc>
        <w:tc>
          <w:tcPr>
            <w:tcW w:w="1890" w:type="dxa"/>
          </w:tcPr>
          <w:p w:rsidR="007C0D90" w:rsidRDefault="007C0D90" w:rsidP="003248EB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raig Kleven </w:t>
            </w:r>
          </w:p>
        </w:tc>
      </w:tr>
      <w:tr w:rsidR="007C0D90" w:rsidTr="003248EB">
        <w:trPr>
          <w:jc w:val="center"/>
        </w:trPr>
        <w:tc>
          <w:tcPr>
            <w:tcW w:w="1795" w:type="dxa"/>
          </w:tcPr>
          <w:p w:rsidR="007C0D90" w:rsidRDefault="007C0D90" w:rsidP="003248EB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reasurer</w:t>
            </w:r>
          </w:p>
        </w:tc>
        <w:tc>
          <w:tcPr>
            <w:tcW w:w="1890" w:type="dxa"/>
          </w:tcPr>
          <w:p w:rsidR="007C0D90" w:rsidRDefault="008B4147" w:rsidP="003248EB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ike Kamrath</w:t>
            </w:r>
          </w:p>
        </w:tc>
      </w:tr>
    </w:tbl>
    <w:p w:rsidR="007C0D90" w:rsidRDefault="007C0D90" w:rsidP="007C0D90">
      <w:pPr>
        <w:pStyle w:val="NoSpacing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Standing Committee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45"/>
        <w:gridCol w:w="8113"/>
      </w:tblGrid>
      <w:tr w:rsidR="007C0D90" w:rsidTr="00D81FAF">
        <w:tc>
          <w:tcPr>
            <w:tcW w:w="2245" w:type="dxa"/>
          </w:tcPr>
          <w:p w:rsidR="007C0D90" w:rsidRPr="002959A5" w:rsidRDefault="007C0D90" w:rsidP="003248EB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ritten Applications</w:t>
            </w:r>
          </w:p>
        </w:tc>
        <w:tc>
          <w:tcPr>
            <w:tcW w:w="8113" w:type="dxa"/>
          </w:tcPr>
          <w:p w:rsidR="007C0D90" w:rsidRPr="002959A5" w:rsidRDefault="007C0D90" w:rsidP="003248EB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Brian Schneider, </w:t>
            </w:r>
            <w:r w:rsidR="008B4147">
              <w:rPr>
                <w:rFonts w:ascii="Times New Roman" w:hAnsi="Times New Roman" w:cs="Times New Roman"/>
                <w:sz w:val="24"/>
                <w:szCs w:val="24"/>
              </w:rPr>
              <w:t>Kasey Okke</w:t>
            </w:r>
            <w:r w:rsidR="00D81FAF">
              <w:rPr>
                <w:rFonts w:ascii="Times New Roman" w:hAnsi="Times New Roman" w:cs="Times New Roman"/>
                <w:sz w:val="24"/>
                <w:szCs w:val="24"/>
              </w:rPr>
              <w:t xml:space="preserve">, Cole </w:t>
            </w:r>
            <w:r w:rsidR="00D81FAF" w:rsidRPr="00D81FAF">
              <w:rPr>
                <w:rFonts w:ascii="Times New Roman" w:hAnsi="Times New Roman" w:cs="Times New Roman"/>
                <w:sz w:val="24"/>
                <w:szCs w:val="24"/>
              </w:rPr>
              <w:t>Turchin, B</w:t>
            </w:r>
            <w:r w:rsidR="00D81FAF">
              <w:rPr>
                <w:rFonts w:ascii="Times New Roman" w:hAnsi="Times New Roman" w:cs="Times New Roman"/>
                <w:sz w:val="24"/>
                <w:szCs w:val="24"/>
              </w:rPr>
              <w:t>en</w:t>
            </w:r>
            <w:r w:rsidR="00D81FAF" w:rsidRPr="00D81FAF">
              <w:rPr>
                <w:rFonts w:ascii="Times New Roman" w:hAnsi="Times New Roman" w:cs="Times New Roman"/>
                <w:sz w:val="24"/>
                <w:szCs w:val="24"/>
              </w:rPr>
              <w:t xml:space="preserve"> Van Berkom</w:t>
            </w:r>
          </w:p>
        </w:tc>
      </w:tr>
      <w:tr w:rsidR="007C0D90" w:rsidTr="00D81FAF">
        <w:tc>
          <w:tcPr>
            <w:tcW w:w="2245" w:type="dxa"/>
          </w:tcPr>
          <w:p w:rsidR="007C0D90" w:rsidRPr="002959A5" w:rsidRDefault="007C0D90" w:rsidP="003248EB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DEs</w:t>
            </w:r>
          </w:p>
        </w:tc>
        <w:tc>
          <w:tcPr>
            <w:tcW w:w="8113" w:type="dxa"/>
          </w:tcPr>
          <w:p w:rsidR="007C0D90" w:rsidRPr="002959A5" w:rsidRDefault="007C0D90" w:rsidP="00D81FAF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avid Leier, Lance Van</w:t>
            </w:r>
            <w:r w:rsidR="00D81FA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Berkom, Br</w:t>
            </w:r>
            <w:r w:rsidR="00D81FAF">
              <w:rPr>
                <w:rFonts w:ascii="Times New Roman" w:hAnsi="Times New Roman" w:cs="Times New Roman"/>
                <w:sz w:val="24"/>
                <w:szCs w:val="24"/>
              </w:rPr>
              <w:t>eana Bregel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="00D81FAF">
              <w:rPr>
                <w:rFonts w:ascii="Times New Roman" w:hAnsi="Times New Roman" w:cs="Times New Roman"/>
                <w:sz w:val="24"/>
                <w:szCs w:val="24"/>
              </w:rPr>
              <w:t xml:space="preserve"> Christina Bingham, Madeliene Nichols, C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raig Kleven</w:t>
            </w:r>
            <w:r w:rsidR="004F4F5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7C0D90" w:rsidTr="00D81FAF">
        <w:tc>
          <w:tcPr>
            <w:tcW w:w="2245" w:type="dxa"/>
          </w:tcPr>
          <w:p w:rsidR="007C0D90" w:rsidRPr="002959A5" w:rsidRDefault="007C0D90" w:rsidP="003248EB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Finance </w:t>
            </w:r>
          </w:p>
        </w:tc>
        <w:tc>
          <w:tcPr>
            <w:tcW w:w="8113" w:type="dxa"/>
          </w:tcPr>
          <w:p w:rsidR="007C0D90" w:rsidRPr="002959A5" w:rsidRDefault="007C0D90" w:rsidP="003248EB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aron Anderson</w:t>
            </w:r>
            <w:r w:rsidR="004F4F5A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="00D81FAF">
              <w:rPr>
                <w:rFonts w:ascii="Times New Roman" w:hAnsi="Times New Roman" w:cs="Times New Roman"/>
                <w:sz w:val="24"/>
                <w:szCs w:val="24"/>
              </w:rPr>
              <w:t>Mike Kamrath, Mikayla Wolfe, Tommy Winders</w:t>
            </w:r>
          </w:p>
        </w:tc>
      </w:tr>
      <w:tr w:rsidR="00D81FAF" w:rsidTr="00D81FAF">
        <w:tc>
          <w:tcPr>
            <w:tcW w:w="2245" w:type="dxa"/>
          </w:tcPr>
          <w:p w:rsidR="00D81FAF" w:rsidRDefault="00D81FAF" w:rsidP="003248EB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vents/Activities</w:t>
            </w:r>
          </w:p>
        </w:tc>
        <w:tc>
          <w:tcPr>
            <w:tcW w:w="8113" w:type="dxa"/>
          </w:tcPr>
          <w:p w:rsidR="00D81FAF" w:rsidRDefault="00D81FAF" w:rsidP="003248EB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aron Anderson, Brent Arndt, Anna Stoppleworth, Hannah Remington, Ben Van Berkom</w:t>
            </w:r>
          </w:p>
        </w:tc>
      </w:tr>
      <w:tr w:rsidR="00D81FAF" w:rsidTr="00D81FAF">
        <w:tc>
          <w:tcPr>
            <w:tcW w:w="2245" w:type="dxa"/>
          </w:tcPr>
          <w:p w:rsidR="00D81FAF" w:rsidRDefault="00D81FAF" w:rsidP="003248EB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olicy</w:t>
            </w:r>
          </w:p>
        </w:tc>
        <w:tc>
          <w:tcPr>
            <w:tcW w:w="8113" w:type="dxa"/>
          </w:tcPr>
          <w:p w:rsidR="00D81FAF" w:rsidRDefault="00D81FAF" w:rsidP="003248EB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aron Anderson, Craig Kleven, Brian Schneider, Mike Kamrath, Ben Van Berkom</w:t>
            </w:r>
          </w:p>
        </w:tc>
      </w:tr>
    </w:tbl>
    <w:p w:rsidR="007C0D90" w:rsidRPr="00D81FAF" w:rsidRDefault="00FD61F6" w:rsidP="00D81FAF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D81FAF">
        <w:rPr>
          <w:rFonts w:ascii="Times New Roman" w:hAnsi="Times New Roman" w:cs="Times New Roman"/>
          <w:sz w:val="24"/>
          <w:szCs w:val="24"/>
        </w:rPr>
        <w:tab/>
      </w:r>
      <w:r w:rsidRPr="00D81FAF">
        <w:rPr>
          <w:rFonts w:ascii="Times New Roman" w:hAnsi="Times New Roman" w:cs="Times New Roman"/>
          <w:sz w:val="24"/>
          <w:szCs w:val="24"/>
        </w:rPr>
        <w:tab/>
      </w:r>
    </w:p>
    <w:p w:rsidR="007A1E7F" w:rsidRDefault="007A1E7F" w:rsidP="00FD61F6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FD61F6">
        <w:rPr>
          <w:rFonts w:ascii="Times New Roman" w:hAnsi="Times New Roman" w:cs="Times New Roman"/>
          <w:sz w:val="24"/>
          <w:szCs w:val="24"/>
        </w:rPr>
        <w:t>Call Meeting to Order</w:t>
      </w:r>
      <w:r w:rsidR="004F4F5A">
        <w:rPr>
          <w:rFonts w:ascii="Times New Roman" w:hAnsi="Times New Roman" w:cs="Times New Roman"/>
          <w:sz w:val="24"/>
          <w:szCs w:val="24"/>
        </w:rPr>
        <w:t>:</w:t>
      </w:r>
      <w:r w:rsidRPr="00FD61F6">
        <w:rPr>
          <w:rFonts w:ascii="Times New Roman" w:hAnsi="Times New Roman" w:cs="Times New Roman"/>
          <w:sz w:val="24"/>
          <w:szCs w:val="24"/>
        </w:rPr>
        <w:t xml:space="preserve"> </w:t>
      </w:r>
      <w:r w:rsidR="008B4147">
        <w:rPr>
          <w:rFonts w:ascii="Times New Roman" w:hAnsi="Times New Roman" w:cs="Times New Roman"/>
          <w:sz w:val="24"/>
          <w:szCs w:val="24"/>
        </w:rPr>
        <w:t>2</w:t>
      </w:r>
      <w:r w:rsidR="00305184" w:rsidRPr="00FD61F6">
        <w:rPr>
          <w:rFonts w:ascii="Times New Roman" w:hAnsi="Times New Roman" w:cs="Times New Roman"/>
          <w:sz w:val="24"/>
          <w:szCs w:val="24"/>
        </w:rPr>
        <w:t>:</w:t>
      </w:r>
      <w:r w:rsidR="00D7295F" w:rsidRPr="00FD61F6">
        <w:rPr>
          <w:rFonts w:ascii="Times New Roman" w:hAnsi="Times New Roman" w:cs="Times New Roman"/>
          <w:sz w:val="24"/>
          <w:szCs w:val="24"/>
        </w:rPr>
        <w:t>0</w:t>
      </w:r>
      <w:r w:rsidR="00305184" w:rsidRPr="00FD61F6">
        <w:rPr>
          <w:rFonts w:ascii="Times New Roman" w:hAnsi="Times New Roman" w:cs="Times New Roman"/>
          <w:sz w:val="24"/>
          <w:szCs w:val="24"/>
        </w:rPr>
        <w:t>0 pm</w:t>
      </w:r>
    </w:p>
    <w:p w:rsidR="004F4F5A" w:rsidRPr="00FD61F6" w:rsidRDefault="004F4F5A" w:rsidP="00FD61F6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troductions </w:t>
      </w:r>
      <w:r w:rsidR="008B4147">
        <w:rPr>
          <w:rFonts w:ascii="Times New Roman" w:hAnsi="Times New Roman" w:cs="Times New Roman"/>
          <w:sz w:val="24"/>
          <w:szCs w:val="24"/>
        </w:rPr>
        <w:t>of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601A57">
        <w:rPr>
          <w:rFonts w:ascii="Times New Roman" w:hAnsi="Times New Roman" w:cs="Times New Roman"/>
          <w:sz w:val="24"/>
          <w:szCs w:val="24"/>
        </w:rPr>
        <w:t>B</w:t>
      </w:r>
      <w:r>
        <w:rPr>
          <w:rFonts w:ascii="Times New Roman" w:hAnsi="Times New Roman" w:cs="Times New Roman"/>
          <w:sz w:val="24"/>
          <w:szCs w:val="24"/>
        </w:rPr>
        <w:t xml:space="preserve">oard </w:t>
      </w:r>
      <w:r w:rsidR="00601A57">
        <w:rPr>
          <w:rFonts w:ascii="Times New Roman" w:hAnsi="Times New Roman" w:cs="Times New Roman"/>
          <w:sz w:val="24"/>
          <w:szCs w:val="24"/>
        </w:rPr>
        <w:t>M</w:t>
      </w:r>
      <w:r>
        <w:rPr>
          <w:rFonts w:ascii="Times New Roman" w:hAnsi="Times New Roman" w:cs="Times New Roman"/>
          <w:sz w:val="24"/>
          <w:szCs w:val="24"/>
        </w:rPr>
        <w:t>embers</w:t>
      </w:r>
    </w:p>
    <w:p w:rsidR="00B81AB2" w:rsidRPr="00A83C4D" w:rsidRDefault="007A1E7F" w:rsidP="00B81AB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A83C4D">
        <w:rPr>
          <w:rFonts w:ascii="Times New Roman" w:hAnsi="Times New Roman" w:cs="Times New Roman"/>
          <w:sz w:val="24"/>
          <w:szCs w:val="24"/>
        </w:rPr>
        <w:t>S</w:t>
      </w:r>
      <w:r w:rsidR="00B81AB2" w:rsidRPr="00A83C4D">
        <w:rPr>
          <w:rFonts w:ascii="Times New Roman" w:hAnsi="Times New Roman" w:cs="Times New Roman"/>
          <w:sz w:val="24"/>
          <w:szCs w:val="24"/>
        </w:rPr>
        <w:t>ecretar</w:t>
      </w:r>
      <w:r w:rsidR="00347658">
        <w:rPr>
          <w:rFonts w:ascii="Times New Roman" w:hAnsi="Times New Roman" w:cs="Times New Roman"/>
          <w:sz w:val="24"/>
          <w:szCs w:val="24"/>
        </w:rPr>
        <w:t>y’s</w:t>
      </w:r>
      <w:r w:rsidR="00B81AB2" w:rsidRPr="00A83C4D">
        <w:rPr>
          <w:rFonts w:ascii="Times New Roman" w:hAnsi="Times New Roman" w:cs="Times New Roman"/>
          <w:sz w:val="24"/>
          <w:szCs w:val="24"/>
        </w:rPr>
        <w:t xml:space="preserve"> Minutes</w:t>
      </w:r>
      <w:r w:rsidR="004F4F5A">
        <w:rPr>
          <w:rFonts w:ascii="Times New Roman" w:hAnsi="Times New Roman" w:cs="Times New Roman"/>
          <w:sz w:val="24"/>
          <w:szCs w:val="24"/>
        </w:rPr>
        <w:t>:</w:t>
      </w:r>
      <w:r w:rsidR="00FF73E3" w:rsidRPr="00A83C4D">
        <w:rPr>
          <w:rFonts w:ascii="Times New Roman" w:hAnsi="Times New Roman" w:cs="Times New Roman"/>
          <w:sz w:val="24"/>
          <w:szCs w:val="24"/>
        </w:rPr>
        <w:t xml:space="preserve"> </w:t>
      </w:r>
      <w:r w:rsidR="008B4147">
        <w:rPr>
          <w:rFonts w:ascii="Times New Roman" w:hAnsi="Times New Roman" w:cs="Times New Roman"/>
          <w:sz w:val="24"/>
          <w:szCs w:val="24"/>
        </w:rPr>
        <w:t>8</w:t>
      </w:r>
      <w:r w:rsidR="00D7295F">
        <w:rPr>
          <w:rFonts w:ascii="Times New Roman" w:hAnsi="Times New Roman" w:cs="Times New Roman"/>
          <w:sz w:val="24"/>
          <w:szCs w:val="24"/>
        </w:rPr>
        <w:t>.</w:t>
      </w:r>
      <w:r w:rsidR="008B4147">
        <w:rPr>
          <w:rFonts w:ascii="Times New Roman" w:hAnsi="Times New Roman" w:cs="Times New Roman"/>
          <w:sz w:val="24"/>
          <w:szCs w:val="24"/>
        </w:rPr>
        <w:t>4</w:t>
      </w:r>
      <w:r w:rsidR="00D7295F">
        <w:rPr>
          <w:rFonts w:ascii="Times New Roman" w:hAnsi="Times New Roman" w:cs="Times New Roman"/>
          <w:sz w:val="24"/>
          <w:szCs w:val="24"/>
        </w:rPr>
        <w:t>.19</w:t>
      </w:r>
    </w:p>
    <w:p w:rsidR="00B81AB2" w:rsidRPr="00A83C4D" w:rsidRDefault="00B81AB2" w:rsidP="00B81AB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A83C4D">
        <w:rPr>
          <w:rFonts w:ascii="Times New Roman" w:hAnsi="Times New Roman" w:cs="Times New Roman"/>
          <w:sz w:val="24"/>
          <w:szCs w:val="24"/>
        </w:rPr>
        <w:t>Treasurer’s Report</w:t>
      </w:r>
      <w:r w:rsidR="004F4F5A">
        <w:rPr>
          <w:rFonts w:ascii="Times New Roman" w:hAnsi="Times New Roman" w:cs="Times New Roman"/>
          <w:sz w:val="24"/>
          <w:szCs w:val="24"/>
        </w:rPr>
        <w:t>:</w:t>
      </w:r>
      <w:r w:rsidR="00DF7CB3">
        <w:rPr>
          <w:rFonts w:ascii="Times New Roman" w:hAnsi="Times New Roman" w:cs="Times New Roman"/>
          <w:sz w:val="24"/>
          <w:szCs w:val="24"/>
        </w:rPr>
        <w:t xml:space="preserve"> Anderson/Kamrath</w:t>
      </w:r>
      <w:r w:rsidR="004F4F5A">
        <w:rPr>
          <w:rFonts w:ascii="Times New Roman" w:hAnsi="Times New Roman" w:cs="Times New Roman"/>
          <w:sz w:val="24"/>
          <w:szCs w:val="24"/>
        </w:rPr>
        <w:t xml:space="preserve"> </w:t>
      </w:r>
    </w:p>
    <w:p w:rsidR="00DC1809" w:rsidRPr="00A83C4D" w:rsidRDefault="00DC1809" w:rsidP="00B81AB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A83C4D">
        <w:rPr>
          <w:rFonts w:ascii="Times New Roman" w:hAnsi="Times New Roman" w:cs="Times New Roman"/>
          <w:sz w:val="24"/>
          <w:szCs w:val="24"/>
        </w:rPr>
        <w:t>State Officer Report</w:t>
      </w:r>
      <w:r w:rsidR="004F4F5A">
        <w:rPr>
          <w:rFonts w:ascii="Times New Roman" w:hAnsi="Times New Roman" w:cs="Times New Roman"/>
          <w:sz w:val="24"/>
          <w:szCs w:val="24"/>
        </w:rPr>
        <w:t>: B</w:t>
      </w:r>
      <w:r w:rsidR="00DF7CB3">
        <w:rPr>
          <w:rFonts w:ascii="Times New Roman" w:hAnsi="Times New Roman" w:cs="Times New Roman"/>
          <w:sz w:val="24"/>
          <w:szCs w:val="24"/>
        </w:rPr>
        <w:t>.</w:t>
      </w:r>
      <w:r w:rsidR="004F4F5A">
        <w:rPr>
          <w:rFonts w:ascii="Times New Roman" w:hAnsi="Times New Roman" w:cs="Times New Roman"/>
          <w:sz w:val="24"/>
          <w:szCs w:val="24"/>
        </w:rPr>
        <w:t xml:space="preserve"> Van Berkom </w:t>
      </w:r>
    </w:p>
    <w:p w:rsidR="004C2113" w:rsidRPr="00A83C4D" w:rsidRDefault="002C16AA" w:rsidP="00B81AB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tanding </w:t>
      </w:r>
      <w:r w:rsidR="004C2113" w:rsidRPr="00A83C4D">
        <w:rPr>
          <w:rFonts w:ascii="Times New Roman" w:hAnsi="Times New Roman" w:cs="Times New Roman"/>
          <w:sz w:val="24"/>
          <w:szCs w:val="24"/>
        </w:rPr>
        <w:t>Committee</w:t>
      </w:r>
      <w:r w:rsidR="008B4147">
        <w:rPr>
          <w:rFonts w:ascii="Times New Roman" w:hAnsi="Times New Roman" w:cs="Times New Roman"/>
          <w:sz w:val="24"/>
          <w:szCs w:val="24"/>
        </w:rPr>
        <w:t xml:space="preserve"> Reports:</w:t>
      </w:r>
      <w:r w:rsidR="004C2113" w:rsidRPr="00A83C4D">
        <w:rPr>
          <w:rFonts w:ascii="Times New Roman" w:hAnsi="Times New Roman" w:cs="Times New Roman"/>
          <w:sz w:val="24"/>
          <w:szCs w:val="24"/>
        </w:rPr>
        <w:t xml:space="preserve"> </w:t>
      </w:r>
    </w:p>
    <w:p w:rsidR="00EC60BB" w:rsidRDefault="00AC585D" w:rsidP="005A7BFD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3B3D53">
        <w:rPr>
          <w:rFonts w:ascii="Times New Roman" w:hAnsi="Times New Roman" w:cs="Times New Roman"/>
          <w:b/>
          <w:sz w:val="24"/>
          <w:szCs w:val="24"/>
        </w:rPr>
        <w:t>CDE Committee:</w:t>
      </w:r>
      <w:r w:rsidR="00113972">
        <w:rPr>
          <w:rFonts w:ascii="Times New Roman" w:hAnsi="Times New Roman" w:cs="Times New Roman"/>
          <w:sz w:val="24"/>
          <w:szCs w:val="24"/>
        </w:rPr>
        <w:t xml:space="preserve"> </w:t>
      </w:r>
      <w:r w:rsidR="00555EC2">
        <w:rPr>
          <w:rFonts w:ascii="Times New Roman" w:hAnsi="Times New Roman" w:cs="Times New Roman"/>
          <w:sz w:val="24"/>
          <w:szCs w:val="24"/>
        </w:rPr>
        <w:t>Meeting at</w:t>
      </w:r>
      <w:r w:rsidR="008B4147">
        <w:rPr>
          <w:rFonts w:ascii="Times New Roman" w:hAnsi="Times New Roman" w:cs="Times New Roman"/>
          <w:sz w:val="24"/>
          <w:szCs w:val="24"/>
        </w:rPr>
        <w:t xml:space="preserve">  </w:t>
      </w:r>
      <w:r w:rsidR="00555EC2">
        <w:rPr>
          <w:rFonts w:ascii="Times New Roman" w:hAnsi="Times New Roman" w:cs="Times New Roman"/>
          <w:sz w:val="24"/>
          <w:szCs w:val="24"/>
        </w:rPr>
        <w:t xml:space="preserve"> </w:t>
      </w:r>
      <w:r w:rsidR="008604A8">
        <w:rPr>
          <w:rFonts w:ascii="Times New Roman" w:hAnsi="Times New Roman" w:cs="Times New Roman"/>
          <w:sz w:val="24"/>
          <w:szCs w:val="24"/>
        </w:rPr>
        <w:t xml:space="preserve">        </w:t>
      </w:r>
      <w:r w:rsidR="00555EC2">
        <w:rPr>
          <w:rFonts w:ascii="Times New Roman" w:hAnsi="Times New Roman" w:cs="Times New Roman"/>
          <w:sz w:val="24"/>
          <w:szCs w:val="24"/>
        </w:rPr>
        <w:t xml:space="preserve">pm.  </w:t>
      </w:r>
    </w:p>
    <w:p w:rsidR="005A7BFD" w:rsidRDefault="00A408F2" w:rsidP="00EC60BB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Google Docs for </w:t>
      </w:r>
      <w:r w:rsidR="00EB682A">
        <w:rPr>
          <w:rFonts w:ascii="Times New Roman" w:hAnsi="Times New Roman" w:cs="Times New Roman"/>
          <w:sz w:val="24"/>
          <w:szCs w:val="24"/>
        </w:rPr>
        <w:t>committee work</w:t>
      </w:r>
      <w:r w:rsidR="004C472F">
        <w:rPr>
          <w:rFonts w:ascii="Times New Roman" w:hAnsi="Times New Roman" w:cs="Times New Roman"/>
          <w:sz w:val="24"/>
          <w:szCs w:val="24"/>
        </w:rPr>
        <w:t xml:space="preserve"> for the next CDE review</w:t>
      </w:r>
      <w:r w:rsidR="00713061">
        <w:rPr>
          <w:rFonts w:ascii="Times New Roman" w:hAnsi="Times New Roman" w:cs="Times New Roman"/>
          <w:sz w:val="24"/>
          <w:szCs w:val="24"/>
        </w:rPr>
        <w:t>.</w:t>
      </w:r>
    </w:p>
    <w:p w:rsidR="00EC60BB" w:rsidRDefault="00EC60BB" w:rsidP="00EC60BB">
      <w:pPr>
        <w:pStyle w:val="ListParagraph"/>
        <w:numPr>
          <w:ilvl w:val="3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 </w:t>
      </w:r>
      <w:hyperlink r:id="rId8" w:history="1">
        <w:r>
          <w:rPr>
            <w:rStyle w:val="Hyperlink"/>
            <w:rFonts w:ascii="Times New Roman" w:hAnsi="Times New Roman" w:cs="Times New Roman"/>
            <w:sz w:val="24"/>
            <w:szCs w:val="24"/>
          </w:rPr>
          <w:t>https://docs.google.com/document/d/1oSJMDpqF5996u2I49QX5WBE3FFYzf3FjJkg3cun_Hp4/edit?usp=sharing</w:t>
        </w:r>
      </w:hyperlink>
    </w:p>
    <w:p w:rsidR="00F1564D" w:rsidRPr="00F1564D" w:rsidRDefault="00F1564D" w:rsidP="00F1564D">
      <w:pPr>
        <w:pStyle w:val="ListParagraph"/>
        <w:numPr>
          <w:ilvl w:val="2"/>
          <w:numId w:val="1"/>
        </w:numPr>
        <w:rPr>
          <w:rFonts w:ascii="Times New Roman" w:eastAsia="Arial" w:hAnsi="Times New Roman" w:cs="Times New Roman"/>
          <w:color w:val="000000"/>
          <w:sz w:val="24"/>
          <w:szCs w:val="24"/>
        </w:rPr>
      </w:pPr>
      <w:r w:rsidRPr="00F1564D">
        <w:rPr>
          <w:rFonts w:ascii="Times New Roman" w:eastAsia="Arial" w:hAnsi="Times New Roman" w:cs="Times New Roman"/>
          <w:color w:val="000000"/>
          <w:sz w:val="24"/>
          <w:szCs w:val="24"/>
        </w:rPr>
        <w:t>State Convention Group A:  Milk Quality &amp; Products, Meats Evaluation &amp; Technology, Small Animal Care, Dairy Cattle, Food Science &amp; Technology, Dairy Cattle Handlers, Hor</w:t>
      </w:r>
      <w:r w:rsidR="00B21717">
        <w:rPr>
          <w:rFonts w:ascii="Times New Roman" w:eastAsia="Arial" w:hAnsi="Times New Roman" w:cs="Times New Roman"/>
          <w:color w:val="000000"/>
          <w:sz w:val="24"/>
          <w:szCs w:val="24"/>
        </w:rPr>
        <w:t>se Evaluation &amp; Selection.</w:t>
      </w:r>
      <w:r w:rsidR="00B21717">
        <w:rPr>
          <w:rFonts w:ascii="Times New Roman" w:eastAsia="Arial" w:hAnsi="Times New Roman" w:cs="Times New Roman"/>
          <w:color w:val="000000"/>
          <w:sz w:val="24"/>
          <w:szCs w:val="24"/>
        </w:rPr>
        <w:tab/>
      </w:r>
      <w:r w:rsidR="00B21717">
        <w:rPr>
          <w:rFonts w:ascii="Times New Roman" w:eastAsia="Arial" w:hAnsi="Times New Roman" w:cs="Times New Roman"/>
          <w:color w:val="000000"/>
          <w:sz w:val="24"/>
          <w:szCs w:val="24"/>
        </w:rPr>
        <w:tab/>
      </w:r>
      <w:r w:rsidR="00B21717">
        <w:rPr>
          <w:rFonts w:ascii="Times New Roman" w:eastAsia="Arial" w:hAnsi="Times New Roman" w:cs="Times New Roman"/>
          <w:color w:val="000000"/>
          <w:sz w:val="24"/>
          <w:szCs w:val="24"/>
        </w:rPr>
        <w:tab/>
      </w:r>
      <w:r w:rsidR="00B21717">
        <w:rPr>
          <w:rFonts w:ascii="Times New Roman" w:eastAsia="Arial" w:hAnsi="Times New Roman" w:cs="Times New Roman"/>
          <w:color w:val="000000"/>
          <w:sz w:val="24"/>
          <w:szCs w:val="24"/>
        </w:rPr>
        <w:tab/>
      </w:r>
      <w:r w:rsidRPr="00F1564D">
        <w:rPr>
          <w:rFonts w:ascii="Times New Roman" w:eastAsia="Arial" w:hAnsi="Times New Roman" w:cs="Times New Roman"/>
          <w:color w:val="000000"/>
          <w:sz w:val="24"/>
          <w:szCs w:val="24"/>
        </w:rPr>
        <w:tab/>
        <w:t>Effective 2020</w:t>
      </w:r>
    </w:p>
    <w:p w:rsidR="00F1564D" w:rsidRDefault="00F1564D" w:rsidP="00693525">
      <w:pPr>
        <w:pStyle w:val="ListParagraph"/>
        <w:numPr>
          <w:ilvl w:val="2"/>
          <w:numId w:val="1"/>
        </w:numPr>
        <w:rPr>
          <w:rFonts w:ascii="Times New Roman" w:eastAsia="Arial" w:hAnsi="Times New Roman" w:cs="Times New Roman"/>
          <w:color w:val="000000"/>
          <w:sz w:val="24"/>
          <w:szCs w:val="24"/>
        </w:rPr>
      </w:pPr>
      <w:r w:rsidRPr="00F1564D">
        <w:rPr>
          <w:rFonts w:ascii="Times New Roman" w:eastAsia="Arial" w:hAnsi="Times New Roman" w:cs="Times New Roman"/>
          <w:color w:val="000000"/>
          <w:sz w:val="24"/>
          <w:szCs w:val="24"/>
        </w:rPr>
        <w:t>State Fair</w:t>
      </w:r>
      <w:r w:rsidRPr="00F1564D">
        <w:rPr>
          <w:rFonts w:ascii="Times New Roman" w:eastAsia="Arial" w:hAnsi="Times New Roman" w:cs="Times New Roman"/>
          <w:color w:val="000000"/>
          <w:sz w:val="24"/>
          <w:szCs w:val="24"/>
        </w:rPr>
        <w:tab/>
      </w:r>
      <w:r w:rsidRPr="00693525">
        <w:rPr>
          <w:rFonts w:ascii="Times New Roman" w:eastAsia="Arial" w:hAnsi="Times New Roman" w:cs="Times New Roman"/>
          <w:color w:val="000000"/>
          <w:sz w:val="24"/>
          <w:szCs w:val="24"/>
        </w:rPr>
        <w:tab/>
      </w:r>
      <w:r w:rsidRPr="00693525">
        <w:rPr>
          <w:rFonts w:ascii="Times New Roman" w:eastAsia="Arial" w:hAnsi="Times New Roman" w:cs="Times New Roman"/>
          <w:color w:val="000000"/>
          <w:sz w:val="24"/>
          <w:szCs w:val="24"/>
        </w:rPr>
        <w:tab/>
      </w:r>
      <w:r w:rsidRPr="00693525">
        <w:rPr>
          <w:rFonts w:ascii="Times New Roman" w:eastAsia="Arial" w:hAnsi="Times New Roman" w:cs="Times New Roman"/>
          <w:color w:val="000000"/>
          <w:sz w:val="24"/>
          <w:szCs w:val="24"/>
        </w:rPr>
        <w:tab/>
      </w:r>
      <w:r w:rsidRPr="00693525">
        <w:rPr>
          <w:rFonts w:ascii="Times New Roman" w:eastAsia="Arial" w:hAnsi="Times New Roman" w:cs="Times New Roman"/>
          <w:color w:val="000000"/>
          <w:sz w:val="24"/>
          <w:szCs w:val="24"/>
        </w:rPr>
        <w:tab/>
      </w:r>
      <w:r w:rsidRPr="00693525">
        <w:rPr>
          <w:rFonts w:ascii="Times New Roman" w:eastAsia="Arial" w:hAnsi="Times New Roman" w:cs="Times New Roman"/>
          <w:color w:val="000000"/>
          <w:sz w:val="24"/>
          <w:szCs w:val="24"/>
        </w:rPr>
        <w:tab/>
      </w:r>
      <w:r w:rsidRPr="00693525">
        <w:rPr>
          <w:rFonts w:ascii="Times New Roman" w:eastAsia="Arial" w:hAnsi="Times New Roman" w:cs="Times New Roman"/>
          <w:color w:val="000000"/>
          <w:sz w:val="24"/>
          <w:szCs w:val="24"/>
        </w:rPr>
        <w:tab/>
      </w:r>
      <w:r w:rsidRPr="00693525">
        <w:rPr>
          <w:rFonts w:ascii="Times New Roman" w:eastAsia="Arial" w:hAnsi="Times New Roman" w:cs="Times New Roman"/>
          <w:color w:val="000000"/>
          <w:sz w:val="24"/>
          <w:szCs w:val="24"/>
        </w:rPr>
        <w:tab/>
        <w:t>Effective 2020</w:t>
      </w:r>
    </w:p>
    <w:p w:rsidR="00693525" w:rsidRPr="00693525" w:rsidRDefault="00693525" w:rsidP="00693525">
      <w:pPr>
        <w:pStyle w:val="ListParagraph"/>
        <w:ind w:left="2160"/>
        <w:rPr>
          <w:rFonts w:ascii="Times New Roman" w:eastAsia="Arial" w:hAnsi="Times New Roman" w:cs="Times New Roman"/>
          <w:color w:val="000000"/>
          <w:sz w:val="24"/>
          <w:szCs w:val="24"/>
        </w:rPr>
      </w:pPr>
    </w:p>
    <w:p w:rsidR="006F01DA" w:rsidRPr="003B3D53" w:rsidRDefault="00E06E7A" w:rsidP="00E06E7A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b/>
          <w:sz w:val="24"/>
          <w:szCs w:val="24"/>
        </w:rPr>
      </w:pPr>
      <w:r w:rsidRPr="003B3D53">
        <w:rPr>
          <w:rFonts w:ascii="Times New Roman" w:hAnsi="Times New Roman" w:cs="Times New Roman"/>
          <w:b/>
          <w:sz w:val="24"/>
          <w:szCs w:val="24"/>
        </w:rPr>
        <w:t>Finance</w:t>
      </w:r>
      <w:r w:rsidR="00AC585D" w:rsidRPr="003B3D53">
        <w:rPr>
          <w:rFonts w:ascii="Times New Roman" w:hAnsi="Times New Roman" w:cs="Times New Roman"/>
          <w:b/>
          <w:sz w:val="24"/>
          <w:szCs w:val="24"/>
        </w:rPr>
        <w:t>:</w:t>
      </w:r>
      <w:r w:rsidR="0030326F" w:rsidRPr="003B3D53">
        <w:rPr>
          <w:rFonts w:ascii="Times New Roman" w:hAnsi="Times New Roman" w:cs="Times New Roman"/>
          <w:b/>
          <w:sz w:val="24"/>
          <w:szCs w:val="24"/>
        </w:rPr>
        <w:t xml:space="preserve">  </w:t>
      </w:r>
    </w:p>
    <w:p w:rsidR="00013C58" w:rsidRDefault="00013C58" w:rsidP="00A83C4D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nnual Audit Report</w:t>
      </w:r>
      <w:r w:rsidR="004A4B2A">
        <w:rPr>
          <w:rFonts w:ascii="Times New Roman" w:hAnsi="Times New Roman" w:cs="Times New Roman"/>
          <w:sz w:val="24"/>
          <w:szCs w:val="24"/>
        </w:rPr>
        <w:t xml:space="preserve">: </w:t>
      </w:r>
      <w:r w:rsidR="00360A58">
        <w:rPr>
          <w:rFonts w:ascii="Times New Roman" w:hAnsi="Times New Roman" w:cs="Times New Roman"/>
          <w:sz w:val="24"/>
          <w:szCs w:val="24"/>
        </w:rPr>
        <w:t>Prior to November Meeting</w:t>
      </w:r>
    </w:p>
    <w:p w:rsidR="00693525" w:rsidRPr="003B3D53" w:rsidRDefault="00C101C6" w:rsidP="00693525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b/>
          <w:sz w:val="24"/>
          <w:szCs w:val="24"/>
        </w:rPr>
      </w:pPr>
      <w:r w:rsidRPr="003B3D53">
        <w:rPr>
          <w:rFonts w:ascii="Times New Roman" w:hAnsi="Times New Roman" w:cs="Times New Roman"/>
          <w:b/>
          <w:sz w:val="24"/>
          <w:szCs w:val="24"/>
        </w:rPr>
        <w:lastRenderedPageBreak/>
        <w:t xml:space="preserve">Policy: </w:t>
      </w:r>
    </w:p>
    <w:p w:rsidR="008B4147" w:rsidRPr="00693525" w:rsidRDefault="00C101C6" w:rsidP="00693525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udent Accommodations for CDEs and LDEs</w:t>
      </w:r>
    </w:p>
    <w:p w:rsidR="00013C58" w:rsidRDefault="00013C58" w:rsidP="00013C58">
      <w:pPr>
        <w:pStyle w:val="ListParagraph"/>
        <w:ind w:left="2160"/>
        <w:rPr>
          <w:rFonts w:ascii="Times New Roman" w:hAnsi="Times New Roman" w:cs="Times New Roman"/>
          <w:sz w:val="24"/>
          <w:szCs w:val="24"/>
        </w:rPr>
      </w:pPr>
    </w:p>
    <w:p w:rsidR="006300E4" w:rsidRDefault="000440DE" w:rsidP="001F35EC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Old </w:t>
      </w:r>
      <w:r w:rsidR="002E6025" w:rsidRPr="00A83C4D">
        <w:rPr>
          <w:rFonts w:ascii="Times New Roman" w:hAnsi="Times New Roman" w:cs="Times New Roman"/>
          <w:sz w:val="24"/>
          <w:szCs w:val="24"/>
        </w:rPr>
        <w:t>Business</w:t>
      </w:r>
      <w:r w:rsidR="00013C58">
        <w:rPr>
          <w:rFonts w:ascii="Times New Roman" w:hAnsi="Times New Roman" w:cs="Times New Roman"/>
          <w:sz w:val="24"/>
          <w:szCs w:val="24"/>
        </w:rPr>
        <w:t>:</w:t>
      </w:r>
    </w:p>
    <w:p w:rsidR="001F35EC" w:rsidRDefault="00222CF7" w:rsidP="001F35EC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dward Jones Investment Accounts</w:t>
      </w:r>
      <w:r w:rsidR="00C101C6">
        <w:rPr>
          <w:rFonts w:ascii="Times New Roman" w:hAnsi="Times New Roman" w:cs="Times New Roman"/>
          <w:sz w:val="24"/>
          <w:szCs w:val="24"/>
        </w:rPr>
        <w:t xml:space="preserve">: </w:t>
      </w:r>
      <w:r w:rsidR="00693525">
        <w:rPr>
          <w:rFonts w:ascii="Times New Roman" w:hAnsi="Times New Roman" w:cs="Times New Roman"/>
          <w:sz w:val="24"/>
          <w:szCs w:val="24"/>
        </w:rPr>
        <w:t>District</w:t>
      </w:r>
      <w:r w:rsidR="00C101C6">
        <w:rPr>
          <w:rFonts w:ascii="Times New Roman" w:hAnsi="Times New Roman" w:cs="Times New Roman"/>
          <w:sz w:val="24"/>
          <w:szCs w:val="24"/>
        </w:rPr>
        <w:t xml:space="preserve"> VP reports </w:t>
      </w:r>
      <w:r w:rsidR="000135DA">
        <w:rPr>
          <w:rFonts w:ascii="Times New Roman" w:hAnsi="Times New Roman" w:cs="Times New Roman"/>
          <w:sz w:val="24"/>
          <w:szCs w:val="24"/>
        </w:rPr>
        <w:t>for</w:t>
      </w:r>
      <w:r w:rsidR="00C101C6">
        <w:rPr>
          <w:rFonts w:ascii="Times New Roman" w:hAnsi="Times New Roman" w:cs="Times New Roman"/>
          <w:sz w:val="24"/>
          <w:szCs w:val="24"/>
        </w:rPr>
        <w:t xml:space="preserve"> </w:t>
      </w:r>
      <w:r w:rsidR="00693525">
        <w:rPr>
          <w:rFonts w:ascii="Times New Roman" w:hAnsi="Times New Roman" w:cs="Times New Roman"/>
          <w:sz w:val="24"/>
          <w:szCs w:val="24"/>
        </w:rPr>
        <w:t xml:space="preserve">ideas, </w:t>
      </w:r>
      <w:r w:rsidR="000135DA">
        <w:rPr>
          <w:rFonts w:ascii="Times New Roman" w:hAnsi="Times New Roman" w:cs="Times New Roman"/>
          <w:sz w:val="24"/>
          <w:szCs w:val="24"/>
        </w:rPr>
        <w:t xml:space="preserve">long term </w:t>
      </w:r>
      <w:r w:rsidR="00693525">
        <w:rPr>
          <w:rFonts w:ascii="Times New Roman" w:hAnsi="Times New Roman" w:cs="Times New Roman"/>
          <w:sz w:val="24"/>
          <w:szCs w:val="24"/>
        </w:rPr>
        <w:t xml:space="preserve">vision and future use of the investment dollars. </w:t>
      </w:r>
    </w:p>
    <w:p w:rsidR="000135DA" w:rsidRPr="001F35EC" w:rsidRDefault="000135DA" w:rsidP="001F35EC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and &amp; Range Judging Participation: District VP reports to increase participation.</w:t>
      </w:r>
    </w:p>
    <w:p w:rsidR="001F35EC" w:rsidRDefault="00913F02" w:rsidP="001F35EC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FA Camp</w:t>
      </w:r>
      <w:r w:rsidR="002C16AA">
        <w:rPr>
          <w:rFonts w:ascii="Times New Roman" w:hAnsi="Times New Roman" w:cs="Times New Roman"/>
          <w:sz w:val="24"/>
          <w:szCs w:val="24"/>
        </w:rPr>
        <w:t xml:space="preserve"> Committee</w:t>
      </w:r>
      <w:r w:rsidR="00693525">
        <w:rPr>
          <w:rFonts w:ascii="Times New Roman" w:hAnsi="Times New Roman" w:cs="Times New Roman"/>
          <w:sz w:val="24"/>
          <w:szCs w:val="24"/>
        </w:rPr>
        <w:t xml:space="preserve">: Committee </w:t>
      </w:r>
      <w:r w:rsidR="000135DA">
        <w:rPr>
          <w:rFonts w:ascii="Times New Roman" w:hAnsi="Times New Roman" w:cs="Times New Roman"/>
          <w:sz w:val="24"/>
          <w:szCs w:val="24"/>
        </w:rPr>
        <w:t>r</w:t>
      </w:r>
      <w:r w:rsidR="00693525">
        <w:rPr>
          <w:rFonts w:ascii="Times New Roman" w:hAnsi="Times New Roman" w:cs="Times New Roman"/>
          <w:sz w:val="24"/>
          <w:szCs w:val="24"/>
        </w:rPr>
        <w:t xml:space="preserve">eport regarding camp curriculum and facilitation. </w:t>
      </w:r>
    </w:p>
    <w:p w:rsidR="00693525" w:rsidRDefault="00693525" w:rsidP="00693525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DSF Electronic Exhibit Entry Report: Kleven</w:t>
      </w:r>
    </w:p>
    <w:p w:rsidR="00693525" w:rsidRDefault="00693525" w:rsidP="00693525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air Entry</w:t>
      </w:r>
    </w:p>
    <w:p w:rsidR="00693525" w:rsidRPr="00693525" w:rsidRDefault="00693525" w:rsidP="00693525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hoWorks</w:t>
      </w:r>
    </w:p>
    <w:p w:rsidR="00693525" w:rsidRDefault="00693525" w:rsidP="00693525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:rsidR="000440DE" w:rsidRPr="006300E4" w:rsidRDefault="000440DE" w:rsidP="006300E4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6300E4">
        <w:rPr>
          <w:rFonts w:ascii="Times New Roman" w:hAnsi="Times New Roman" w:cs="Times New Roman"/>
          <w:sz w:val="24"/>
          <w:szCs w:val="24"/>
        </w:rPr>
        <w:t>New Business</w:t>
      </w:r>
      <w:r w:rsidR="00013C58" w:rsidRPr="006300E4">
        <w:rPr>
          <w:rFonts w:ascii="Times New Roman" w:hAnsi="Times New Roman" w:cs="Times New Roman"/>
          <w:sz w:val="24"/>
          <w:szCs w:val="24"/>
        </w:rPr>
        <w:t>:</w:t>
      </w:r>
    </w:p>
    <w:p w:rsidR="00DC5A91" w:rsidRPr="00DC5A91" w:rsidRDefault="00DC5A91" w:rsidP="00DC5A91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ate 4-H &amp; FFA Meeting: Anderson/Kleven</w:t>
      </w:r>
    </w:p>
    <w:p w:rsidR="001F35EC" w:rsidRDefault="00693525" w:rsidP="001F35EC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ate Range Judging Review</w:t>
      </w:r>
    </w:p>
    <w:p w:rsidR="00825161" w:rsidRDefault="00693525" w:rsidP="004F4F5A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istrict Leadership Review</w:t>
      </w:r>
    </w:p>
    <w:p w:rsidR="00456808" w:rsidRDefault="00456808" w:rsidP="00456808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reenhand Quiz: Review not designating the five team members and use the top three individuals for the team and can be members in the 7-9</w:t>
      </w:r>
      <w:r w:rsidRPr="00456808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>
        <w:rPr>
          <w:rFonts w:ascii="Times New Roman" w:hAnsi="Times New Roman" w:cs="Times New Roman"/>
          <w:sz w:val="24"/>
          <w:szCs w:val="24"/>
        </w:rPr>
        <w:t xml:space="preserve"> grade. </w:t>
      </w:r>
    </w:p>
    <w:p w:rsidR="00456808" w:rsidRDefault="00456808" w:rsidP="00456808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niversal Checklist Template for each district – Make planning easier?</w:t>
      </w:r>
    </w:p>
    <w:p w:rsidR="00E14BA3" w:rsidRPr="002F233A" w:rsidRDefault="002F233A" w:rsidP="002F233A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uture dates selection beyond 2020: Review a s</w:t>
      </w:r>
      <w:r w:rsidRPr="002F233A">
        <w:rPr>
          <w:rFonts w:ascii="Times New Roman" w:hAnsi="Times New Roman" w:cs="Times New Roman"/>
          <w:sz w:val="24"/>
          <w:szCs w:val="24"/>
        </w:rPr>
        <w:t xml:space="preserve">et fixed </w:t>
      </w:r>
      <w:r w:rsidR="00456808">
        <w:rPr>
          <w:rFonts w:ascii="Times New Roman" w:hAnsi="Times New Roman" w:cs="Times New Roman"/>
          <w:sz w:val="24"/>
          <w:szCs w:val="24"/>
        </w:rPr>
        <w:t xml:space="preserve">district </w:t>
      </w:r>
      <w:r>
        <w:rPr>
          <w:rFonts w:ascii="Times New Roman" w:hAnsi="Times New Roman" w:cs="Times New Roman"/>
          <w:sz w:val="24"/>
          <w:szCs w:val="24"/>
        </w:rPr>
        <w:t xml:space="preserve">location </w:t>
      </w:r>
      <w:r w:rsidR="00456808">
        <w:rPr>
          <w:rFonts w:ascii="Times New Roman" w:hAnsi="Times New Roman" w:cs="Times New Roman"/>
          <w:sz w:val="24"/>
          <w:szCs w:val="24"/>
        </w:rPr>
        <w:t>and day.</w:t>
      </w:r>
    </w:p>
    <w:p w:rsidR="00DC5A91" w:rsidRDefault="00DC5A91" w:rsidP="00DC5A91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ational Convention Review</w:t>
      </w:r>
    </w:p>
    <w:p w:rsidR="0086540F" w:rsidRPr="0086540F" w:rsidRDefault="0086540F" w:rsidP="0086540F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National FFA is changing proficiency dollars from individual payment to one lump sum.  </w:t>
      </w:r>
    </w:p>
    <w:p w:rsidR="004F4F5A" w:rsidRDefault="00693525" w:rsidP="004F4F5A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ate LDE Day Review</w:t>
      </w:r>
    </w:p>
    <w:p w:rsidR="007C2D3E" w:rsidRDefault="00693525" w:rsidP="004F4F5A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inter Leadership Conference: Food Packaging Event Update: Kleven</w:t>
      </w:r>
    </w:p>
    <w:p w:rsidR="007C2D3E" w:rsidRDefault="00DC5A91" w:rsidP="004F4F5A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ate Convention Schedule: No LDEs</w:t>
      </w:r>
      <w:r w:rsidR="000135DA">
        <w:rPr>
          <w:rFonts w:ascii="Times New Roman" w:hAnsi="Times New Roman" w:cs="Times New Roman"/>
          <w:sz w:val="24"/>
          <w:szCs w:val="24"/>
        </w:rPr>
        <w:t xml:space="preserve"> – Move </w:t>
      </w:r>
      <w:r w:rsidR="00513317">
        <w:rPr>
          <w:rFonts w:ascii="Times New Roman" w:hAnsi="Times New Roman" w:cs="Times New Roman"/>
          <w:sz w:val="24"/>
          <w:szCs w:val="24"/>
        </w:rPr>
        <w:t>some</w:t>
      </w:r>
      <w:r w:rsidR="000135DA">
        <w:rPr>
          <w:rFonts w:ascii="Times New Roman" w:hAnsi="Times New Roman" w:cs="Times New Roman"/>
          <w:sz w:val="24"/>
          <w:szCs w:val="24"/>
        </w:rPr>
        <w:t xml:space="preserve"> CDEs</w:t>
      </w:r>
      <w:r w:rsidR="00513317">
        <w:rPr>
          <w:rFonts w:ascii="Times New Roman" w:hAnsi="Times New Roman" w:cs="Times New Roman"/>
          <w:sz w:val="24"/>
          <w:szCs w:val="24"/>
        </w:rPr>
        <w:t xml:space="preserve"> to a different time</w:t>
      </w:r>
    </w:p>
    <w:p w:rsidR="00EE6699" w:rsidRDefault="00EE6699" w:rsidP="004F4F5A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D FFA Association General Rules and Guidelines: Review &amp; Update</w:t>
      </w:r>
    </w:p>
    <w:p w:rsidR="000440DE" w:rsidRDefault="000440DE" w:rsidP="000440DE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0440DE" w:rsidRDefault="000440DE" w:rsidP="00306B14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FA Foundation Report: </w:t>
      </w:r>
      <w:r w:rsidR="001F35EC">
        <w:rPr>
          <w:rFonts w:ascii="Times New Roman" w:hAnsi="Times New Roman" w:cs="Times New Roman"/>
          <w:sz w:val="24"/>
          <w:szCs w:val="24"/>
        </w:rPr>
        <w:t>Winders</w:t>
      </w:r>
    </w:p>
    <w:p w:rsidR="00013C58" w:rsidRDefault="00013C58" w:rsidP="00013C58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EE6699" w:rsidRDefault="00013C58" w:rsidP="00EE6699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ext Meeting</w:t>
      </w:r>
      <w:r w:rsidR="006300E4">
        <w:rPr>
          <w:rFonts w:ascii="Times New Roman" w:hAnsi="Times New Roman" w:cs="Times New Roman"/>
          <w:sz w:val="24"/>
          <w:szCs w:val="24"/>
        </w:rPr>
        <w:t xml:space="preserve"> Date &amp; Location</w:t>
      </w:r>
      <w:r>
        <w:rPr>
          <w:rFonts w:ascii="Times New Roman" w:hAnsi="Times New Roman" w:cs="Times New Roman"/>
          <w:sz w:val="24"/>
          <w:szCs w:val="24"/>
        </w:rPr>
        <w:t xml:space="preserve">: </w:t>
      </w:r>
    </w:p>
    <w:p w:rsidR="00EE6699" w:rsidRPr="00EE6699" w:rsidRDefault="00EE6699" w:rsidP="00EE6699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arch?  Web Based or Face to Face?</w:t>
      </w:r>
    </w:p>
    <w:p w:rsidR="000440DE" w:rsidRPr="000440DE" w:rsidRDefault="000440DE" w:rsidP="000440DE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306B14" w:rsidRPr="00A83C4D" w:rsidRDefault="00306B14" w:rsidP="00306B14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A83C4D">
        <w:rPr>
          <w:rFonts w:ascii="Times New Roman" w:hAnsi="Times New Roman" w:cs="Times New Roman"/>
          <w:sz w:val="24"/>
          <w:szCs w:val="24"/>
        </w:rPr>
        <w:t>Announcements</w:t>
      </w:r>
      <w:r w:rsidR="00013C58">
        <w:rPr>
          <w:rFonts w:ascii="Times New Roman" w:hAnsi="Times New Roman" w:cs="Times New Roman"/>
          <w:sz w:val="24"/>
          <w:szCs w:val="24"/>
        </w:rPr>
        <w:t>:</w:t>
      </w:r>
    </w:p>
    <w:p w:rsidR="00B066EF" w:rsidRPr="00A83C4D" w:rsidRDefault="00B066EF" w:rsidP="00B066EF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:rsidR="003F2B75" w:rsidRPr="00A83C4D" w:rsidRDefault="003F2B75" w:rsidP="002E602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A83C4D">
        <w:rPr>
          <w:rFonts w:ascii="Times New Roman" w:hAnsi="Times New Roman" w:cs="Times New Roman"/>
          <w:sz w:val="24"/>
          <w:szCs w:val="24"/>
        </w:rPr>
        <w:t>Adjourn</w:t>
      </w:r>
      <w:r w:rsidR="00013C58">
        <w:rPr>
          <w:rFonts w:ascii="Times New Roman" w:hAnsi="Times New Roman" w:cs="Times New Roman"/>
          <w:sz w:val="24"/>
          <w:szCs w:val="24"/>
        </w:rPr>
        <w:t>:</w:t>
      </w:r>
    </w:p>
    <w:sectPr w:rsidR="003F2B75" w:rsidRPr="00A83C4D" w:rsidSect="007C0D90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432" w:right="432" w:bottom="432" w:left="1152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05484" w:rsidRDefault="00205484" w:rsidP="00B81AB2">
      <w:pPr>
        <w:spacing w:after="0" w:line="240" w:lineRule="auto"/>
      </w:pPr>
      <w:r>
        <w:separator/>
      </w:r>
    </w:p>
  </w:endnote>
  <w:endnote w:type="continuationSeparator" w:id="0">
    <w:p w:rsidR="00205484" w:rsidRDefault="00205484" w:rsidP="00B81AB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27F38" w:rsidRDefault="00027F3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2084670388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644C9C" w:rsidRDefault="00644C9C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644C9C" w:rsidRDefault="00644C9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27F38" w:rsidRDefault="00027F3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05484" w:rsidRDefault="00205484" w:rsidP="00B81AB2">
      <w:pPr>
        <w:spacing w:after="0" w:line="240" w:lineRule="auto"/>
      </w:pPr>
      <w:r>
        <w:separator/>
      </w:r>
    </w:p>
  </w:footnote>
  <w:footnote w:type="continuationSeparator" w:id="0">
    <w:p w:rsidR="00205484" w:rsidRDefault="00205484" w:rsidP="00B81AB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27F38" w:rsidRDefault="00D17F06">
    <w:pPr>
      <w:pStyle w:val="Header"/>
    </w:pPr>
    <w:r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33593594" o:spid="_x0000_s90114" type="#_x0000_t136" style="position:absolute;margin-left:0;margin-top:0;width:546.35pt;height:204.85pt;rotation:315;z-index:-251655168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Tentative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27F38" w:rsidRDefault="00D17F06">
    <w:pPr>
      <w:pStyle w:val="Header"/>
    </w:pPr>
    <w:r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33593595" o:spid="_x0000_s90115" type="#_x0000_t136" style="position:absolute;margin-left:0;margin-top:0;width:546.35pt;height:204.85pt;rotation:315;z-index:-251653120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Tentative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27F38" w:rsidRDefault="00D17F06">
    <w:pPr>
      <w:pStyle w:val="Header"/>
    </w:pPr>
    <w:r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33593593" o:spid="_x0000_s90113" type="#_x0000_t136" style="position:absolute;margin-left:0;margin-top:0;width:546.35pt;height:204.85pt;rotation:315;z-index:-251657216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Tentative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398562D"/>
    <w:multiLevelType w:val="hybridMultilevel"/>
    <w:tmpl w:val="220EF01A"/>
    <w:lvl w:ilvl="0" w:tplc="AD1E058E">
      <w:start w:val="1"/>
      <w:numFmt w:val="decimal"/>
      <w:lvlText w:val="%1."/>
      <w:lvlJc w:val="left"/>
      <w:pPr>
        <w:ind w:left="720" w:hanging="360"/>
      </w:pPr>
      <w:rPr>
        <w:rFonts w:ascii="Times New Roman" w:eastAsiaTheme="minorHAnsi" w:hAnsi="Times New Roman" w:cs="Times New Roman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AF9A577A">
      <w:start w:val="1"/>
      <w:numFmt w:val="upperRoman"/>
      <w:lvlText w:val="%5."/>
      <w:lvlJc w:val="left"/>
      <w:pPr>
        <w:ind w:left="3960" w:hanging="720"/>
      </w:pPr>
      <w:rPr>
        <w:rFonts w:hint="default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63A1E6D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" w15:restartNumberingAfterBreak="0">
    <w:nsid w:val="501C064D"/>
    <w:multiLevelType w:val="hybridMultilevel"/>
    <w:tmpl w:val="96DAB0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90116"/>
    <o:shapelayout v:ext="edit">
      <o:idmap v:ext="edit" data="88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AyNzc0sjCxMDezNDJU0lEKTi0uzszPAykwNK4FAMZwxU8tAAAA"/>
  </w:docVars>
  <w:rsids>
    <w:rsidRoot w:val="00195834"/>
    <w:rsid w:val="000135DA"/>
    <w:rsid w:val="00013C58"/>
    <w:rsid w:val="00021083"/>
    <w:rsid w:val="00021777"/>
    <w:rsid w:val="00024398"/>
    <w:rsid w:val="000258F2"/>
    <w:rsid w:val="000264F5"/>
    <w:rsid w:val="00027F38"/>
    <w:rsid w:val="00032830"/>
    <w:rsid w:val="000440DE"/>
    <w:rsid w:val="0004478C"/>
    <w:rsid w:val="00055EC8"/>
    <w:rsid w:val="00056D3D"/>
    <w:rsid w:val="00065BA9"/>
    <w:rsid w:val="00071CA0"/>
    <w:rsid w:val="000776D0"/>
    <w:rsid w:val="00081C52"/>
    <w:rsid w:val="00082F25"/>
    <w:rsid w:val="000866B3"/>
    <w:rsid w:val="00092640"/>
    <w:rsid w:val="00094117"/>
    <w:rsid w:val="0009776A"/>
    <w:rsid w:val="000A4BFC"/>
    <w:rsid w:val="000B13CD"/>
    <w:rsid w:val="000C0625"/>
    <w:rsid w:val="000C61CF"/>
    <w:rsid w:val="000D3470"/>
    <w:rsid w:val="000E2058"/>
    <w:rsid w:val="000E7FB7"/>
    <w:rsid w:val="000F0E45"/>
    <w:rsid w:val="000F1942"/>
    <w:rsid w:val="000F4E02"/>
    <w:rsid w:val="00103886"/>
    <w:rsid w:val="00104A33"/>
    <w:rsid w:val="0010650E"/>
    <w:rsid w:val="00113972"/>
    <w:rsid w:val="00122063"/>
    <w:rsid w:val="00126502"/>
    <w:rsid w:val="00133996"/>
    <w:rsid w:val="00141DD5"/>
    <w:rsid w:val="001549A6"/>
    <w:rsid w:val="0015501B"/>
    <w:rsid w:val="00156E9F"/>
    <w:rsid w:val="00160E3A"/>
    <w:rsid w:val="00166F08"/>
    <w:rsid w:val="00172D8A"/>
    <w:rsid w:val="00173C47"/>
    <w:rsid w:val="00194A76"/>
    <w:rsid w:val="00195834"/>
    <w:rsid w:val="001A09CE"/>
    <w:rsid w:val="001A7C12"/>
    <w:rsid w:val="001C2742"/>
    <w:rsid w:val="001C2E23"/>
    <w:rsid w:val="001C5AB3"/>
    <w:rsid w:val="001D4814"/>
    <w:rsid w:val="001E3658"/>
    <w:rsid w:val="001E41F0"/>
    <w:rsid w:val="001F35EC"/>
    <w:rsid w:val="00204644"/>
    <w:rsid w:val="00205484"/>
    <w:rsid w:val="00206350"/>
    <w:rsid w:val="00210BD4"/>
    <w:rsid w:val="00212661"/>
    <w:rsid w:val="00213BB7"/>
    <w:rsid w:val="00215233"/>
    <w:rsid w:val="00222CF7"/>
    <w:rsid w:val="00224BB1"/>
    <w:rsid w:val="00232961"/>
    <w:rsid w:val="00235701"/>
    <w:rsid w:val="0024349E"/>
    <w:rsid w:val="00244AD2"/>
    <w:rsid w:val="00251007"/>
    <w:rsid w:val="0025438A"/>
    <w:rsid w:val="0025740C"/>
    <w:rsid w:val="00266C69"/>
    <w:rsid w:val="00267C0E"/>
    <w:rsid w:val="00271F60"/>
    <w:rsid w:val="00271FF5"/>
    <w:rsid w:val="0028523B"/>
    <w:rsid w:val="0029050E"/>
    <w:rsid w:val="00294716"/>
    <w:rsid w:val="00297195"/>
    <w:rsid w:val="002A18AC"/>
    <w:rsid w:val="002A212C"/>
    <w:rsid w:val="002A6339"/>
    <w:rsid w:val="002A7F9A"/>
    <w:rsid w:val="002B10F2"/>
    <w:rsid w:val="002C16AA"/>
    <w:rsid w:val="002D018E"/>
    <w:rsid w:val="002D1373"/>
    <w:rsid w:val="002E1BE1"/>
    <w:rsid w:val="002E6025"/>
    <w:rsid w:val="002E6E09"/>
    <w:rsid w:val="002F233A"/>
    <w:rsid w:val="003013C8"/>
    <w:rsid w:val="00302E90"/>
    <w:rsid w:val="0030326F"/>
    <w:rsid w:val="00303F8D"/>
    <w:rsid w:val="00305184"/>
    <w:rsid w:val="0030566A"/>
    <w:rsid w:val="00305AB7"/>
    <w:rsid w:val="00306B14"/>
    <w:rsid w:val="00310C60"/>
    <w:rsid w:val="003144A7"/>
    <w:rsid w:val="003256FF"/>
    <w:rsid w:val="00330476"/>
    <w:rsid w:val="00331B6C"/>
    <w:rsid w:val="003321F9"/>
    <w:rsid w:val="00332762"/>
    <w:rsid w:val="00332BDD"/>
    <w:rsid w:val="00344FAA"/>
    <w:rsid w:val="003452A2"/>
    <w:rsid w:val="00345987"/>
    <w:rsid w:val="00346CE9"/>
    <w:rsid w:val="00347658"/>
    <w:rsid w:val="003518F8"/>
    <w:rsid w:val="00352CD9"/>
    <w:rsid w:val="00353DFC"/>
    <w:rsid w:val="00360A58"/>
    <w:rsid w:val="00361D5D"/>
    <w:rsid w:val="00361EE2"/>
    <w:rsid w:val="00370ECA"/>
    <w:rsid w:val="00372AD9"/>
    <w:rsid w:val="00374983"/>
    <w:rsid w:val="00382D66"/>
    <w:rsid w:val="0038430D"/>
    <w:rsid w:val="003862B8"/>
    <w:rsid w:val="00387711"/>
    <w:rsid w:val="00390695"/>
    <w:rsid w:val="00397F86"/>
    <w:rsid w:val="003B2D0D"/>
    <w:rsid w:val="003B3D53"/>
    <w:rsid w:val="003C5A4C"/>
    <w:rsid w:val="003E139A"/>
    <w:rsid w:val="003E1E6A"/>
    <w:rsid w:val="003E25AA"/>
    <w:rsid w:val="003F1332"/>
    <w:rsid w:val="003F2B75"/>
    <w:rsid w:val="003F4319"/>
    <w:rsid w:val="00405C39"/>
    <w:rsid w:val="00406229"/>
    <w:rsid w:val="00407BA1"/>
    <w:rsid w:val="004105AD"/>
    <w:rsid w:val="0041616D"/>
    <w:rsid w:val="0041725E"/>
    <w:rsid w:val="00421878"/>
    <w:rsid w:val="00422DB3"/>
    <w:rsid w:val="00424831"/>
    <w:rsid w:val="00427504"/>
    <w:rsid w:val="00442C7A"/>
    <w:rsid w:val="00450540"/>
    <w:rsid w:val="004525D9"/>
    <w:rsid w:val="00456808"/>
    <w:rsid w:val="00456D2F"/>
    <w:rsid w:val="00457E58"/>
    <w:rsid w:val="00464054"/>
    <w:rsid w:val="00472E40"/>
    <w:rsid w:val="0047368E"/>
    <w:rsid w:val="00473CB0"/>
    <w:rsid w:val="0048432F"/>
    <w:rsid w:val="0049604E"/>
    <w:rsid w:val="004A1F4F"/>
    <w:rsid w:val="004A4B2A"/>
    <w:rsid w:val="004A52D9"/>
    <w:rsid w:val="004B1532"/>
    <w:rsid w:val="004B23F1"/>
    <w:rsid w:val="004B4AD1"/>
    <w:rsid w:val="004C01AA"/>
    <w:rsid w:val="004C2113"/>
    <w:rsid w:val="004C3C51"/>
    <w:rsid w:val="004C472F"/>
    <w:rsid w:val="004C6128"/>
    <w:rsid w:val="004E7E2C"/>
    <w:rsid w:val="004F4F5A"/>
    <w:rsid w:val="00501CBF"/>
    <w:rsid w:val="00510AAC"/>
    <w:rsid w:val="00513317"/>
    <w:rsid w:val="00513FBD"/>
    <w:rsid w:val="005354FD"/>
    <w:rsid w:val="00535F28"/>
    <w:rsid w:val="00537C21"/>
    <w:rsid w:val="00542EF0"/>
    <w:rsid w:val="0055097B"/>
    <w:rsid w:val="005551A0"/>
    <w:rsid w:val="00555EC2"/>
    <w:rsid w:val="005560A6"/>
    <w:rsid w:val="00566C25"/>
    <w:rsid w:val="00577983"/>
    <w:rsid w:val="0058234F"/>
    <w:rsid w:val="005876BA"/>
    <w:rsid w:val="005A0F68"/>
    <w:rsid w:val="005A2BE5"/>
    <w:rsid w:val="005A4267"/>
    <w:rsid w:val="005A7BFD"/>
    <w:rsid w:val="005B3A6C"/>
    <w:rsid w:val="005C4401"/>
    <w:rsid w:val="005C72FD"/>
    <w:rsid w:val="005D5F36"/>
    <w:rsid w:val="005D69F4"/>
    <w:rsid w:val="005E1798"/>
    <w:rsid w:val="005E37D4"/>
    <w:rsid w:val="005F0C60"/>
    <w:rsid w:val="005F43B1"/>
    <w:rsid w:val="0060096B"/>
    <w:rsid w:val="00601A57"/>
    <w:rsid w:val="00616EF3"/>
    <w:rsid w:val="006258B9"/>
    <w:rsid w:val="0062705E"/>
    <w:rsid w:val="006300E4"/>
    <w:rsid w:val="0063223A"/>
    <w:rsid w:val="006346CA"/>
    <w:rsid w:val="00635C2A"/>
    <w:rsid w:val="006445DE"/>
    <w:rsid w:val="00644C9C"/>
    <w:rsid w:val="00646B35"/>
    <w:rsid w:val="00647DA1"/>
    <w:rsid w:val="00650547"/>
    <w:rsid w:val="00650F38"/>
    <w:rsid w:val="00652851"/>
    <w:rsid w:val="00655EE4"/>
    <w:rsid w:val="0065603F"/>
    <w:rsid w:val="0065738A"/>
    <w:rsid w:val="006664BC"/>
    <w:rsid w:val="00682ED0"/>
    <w:rsid w:val="0068353E"/>
    <w:rsid w:val="00691955"/>
    <w:rsid w:val="00693525"/>
    <w:rsid w:val="00695432"/>
    <w:rsid w:val="0069561D"/>
    <w:rsid w:val="006A2A12"/>
    <w:rsid w:val="006A3ABF"/>
    <w:rsid w:val="006A7E02"/>
    <w:rsid w:val="006D046E"/>
    <w:rsid w:val="006D5FBB"/>
    <w:rsid w:val="006E2B33"/>
    <w:rsid w:val="006E51D9"/>
    <w:rsid w:val="006E6917"/>
    <w:rsid w:val="006F01DA"/>
    <w:rsid w:val="006F5A44"/>
    <w:rsid w:val="00704D98"/>
    <w:rsid w:val="007106B0"/>
    <w:rsid w:val="00713061"/>
    <w:rsid w:val="00720286"/>
    <w:rsid w:val="00721921"/>
    <w:rsid w:val="00725811"/>
    <w:rsid w:val="0072610C"/>
    <w:rsid w:val="007319E7"/>
    <w:rsid w:val="00740E31"/>
    <w:rsid w:val="0074132E"/>
    <w:rsid w:val="0074312C"/>
    <w:rsid w:val="00746A32"/>
    <w:rsid w:val="00762B51"/>
    <w:rsid w:val="007659B7"/>
    <w:rsid w:val="00776170"/>
    <w:rsid w:val="00777B30"/>
    <w:rsid w:val="0078667D"/>
    <w:rsid w:val="0079337C"/>
    <w:rsid w:val="00797BAC"/>
    <w:rsid w:val="007A0B22"/>
    <w:rsid w:val="007A1E7F"/>
    <w:rsid w:val="007B1D87"/>
    <w:rsid w:val="007B227F"/>
    <w:rsid w:val="007B6770"/>
    <w:rsid w:val="007B77FF"/>
    <w:rsid w:val="007C0511"/>
    <w:rsid w:val="007C0D90"/>
    <w:rsid w:val="007C1E11"/>
    <w:rsid w:val="007C2D3E"/>
    <w:rsid w:val="007C3D91"/>
    <w:rsid w:val="007C486B"/>
    <w:rsid w:val="007D0BFF"/>
    <w:rsid w:val="007D23F5"/>
    <w:rsid w:val="007D78CB"/>
    <w:rsid w:val="007E73DC"/>
    <w:rsid w:val="007E74D8"/>
    <w:rsid w:val="007F16CD"/>
    <w:rsid w:val="00805AC2"/>
    <w:rsid w:val="00806BF4"/>
    <w:rsid w:val="00813C6F"/>
    <w:rsid w:val="0081538D"/>
    <w:rsid w:val="00820D4D"/>
    <w:rsid w:val="00825161"/>
    <w:rsid w:val="00827967"/>
    <w:rsid w:val="0083047E"/>
    <w:rsid w:val="008328E0"/>
    <w:rsid w:val="00833B70"/>
    <w:rsid w:val="00836A8C"/>
    <w:rsid w:val="008372A0"/>
    <w:rsid w:val="00841698"/>
    <w:rsid w:val="00854179"/>
    <w:rsid w:val="008604A8"/>
    <w:rsid w:val="0086230F"/>
    <w:rsid w:val="00863DCB"/>
    <w:rsid w:val="0086540F"/>
    <w:rsid w:val="008707E6"/>
    <w:rsid w:val="00872061"/>
    <w:rsid w:val="008830AA"/>
    <w:rsid w:val="00884CB2"/>
    <w:rsid w:val="008862D0"/>
    <w:rsid w:val="008930DC"/>
    <w:rsid w:val="00893895"/>
    <w:rsid w:val="008A375C"/>
    <w:rsid w:val="008A6033"/>
    <w:rsid w:val="008B4147"/>
    <w:rsid w:val="008C0028"/>
    <w:rsid w:val="008C2A01"/>
    <w:rsid w:val="008C5A80"/>
    <w:rsid w:val="008D6568"/>
    <w:rsid w:val="008D71AF"/>
    <w:rsid w:val="008D786E"/>
    <w:rsid w:val="008E3EFB"/>
    <w:rsid w:val="008E6DFA"/>
    <w:rsid w:val="008F1F37"/>
    <w:rsid w:val="008F7496"/>
    <w:rsid w:val="00904379"/>
    <w:rsid w:val="009118E4"/>
    <w:rsid w:val="00913F02"/>
    <w:rsid w:val="00914E59"/>
    <w:rsid w:val="00927FAB"/>
    <w:rsid w:val="009305B2"/>
    <w:rsid w:val="00933BE8"/>
    <w:rsid w:val="00944513"/>
    <w:rsid w:val="00950059"/>
    <w:rsid w:val="009507A2"/>
    <w:rsid w:val="00960092"/>
    <w:rsid w:val="0096436D"/>
    <w:rsid w:val="00967CD5"/>
    <w:rsid w:val="00970216"/>
    <w:rsid w:val="009755CA"/>
    <w:rsid w:val="00975BAB"/>
    <w:rsid w:val="009878CB"/>
    <w:rsid w:val="009963E3"/>
    <w:rsid w:val="009A3C95"/>
    <w:rsid w:val="009B1FBE"/>
    <w:rsid w:val="009B500A"/>
    <w:rsid w:val="009C11BF"/>
    <w:rsid w:val="009C70BC"/>
    <w:rsid w:val="009E5F88"/>
    <w:rsid w:val="009E70D4"/>
    <w:rsid w:val="009E7834"/>
    <w:rsid w:val="009F635A"/>
    <w:rsid w:val="009F676F"/>
    <w:rsid w:val="00A02293"/>
    <w:rsid w:val="00A1149A"/>
    <w:rsid w:val="00A21F2C"/>
    <w:rsid w:val="00A23984"/>
    <w:rsid w:val="00A27DB8"/>
    <w:rsid w:val="00A311D5"/>
    <w:rsid w:val="00A3122C"/>
    <w:rsid w:val="00A31E6F"/>
    <w:rsid w:val="00A375D1"/>
    <w:rsid w:val="00A408F2"/>
    <w:rsid w:val="00A4303C"/>
    <w:rsid w:val="00A47D19"/>
    <w:rsid w:val="00A80EF4"/>
    <w:rsid w:val="00A823EC"/>
    <w:rsid w:val="00A83C4D"/>
    <w:rsid w:val="00A84CEA"/>
    <w:rsid w:val="00A87706"/>
    <w:rsid w:val="00A91D36"/>
    <w:rsid w:val="00A92882"/>
    <w:rsid w:val="00A957D8"/>
    <w:rsid w:val="00AA2DEB"/>
    <w:rsid w:val="00AC585D"/>
    <w:rsid w:val="00AC790A"/>
    <w:rsid w:val="00AD1443"/>
    <w:rsid w:val="00AD51E0"/>
    <w:rsid w:val="00AD5715"/>
    <w:rsid w:val="00AD6241"/>
    <w:rsid w:val="00AF0538"/>
    <w:rsid w:val="00AF67B1"/>
    <w:rsid w:val="00B03FA6"/>
    <w:rsid w:val="00B058F7"/>
    <w:rsid w:val="00B066EF"/>
    <w:rsid w:val="00B14FDC"/>
    <w:rsid w:val="00B15933"/>
    <w:rsid w:val="00B21717"/>
    <w:rsid w:val="00B3125E"/>
    <w:rsid w:val="00B372C7"/>
    <w:rsid w:val="00B37751"/>
    <w:rsid w:val="00B42B19"/>
    <w:rsid w:val="00B510F7"/>
    <w:rsid w:val="00B54910"/>
    <w:rsid w:val="00B5701F"/>
    <w:rsid w:val="00B65E99"/>
    <w:rsid w:val="00B72488"/>
    <w:rsid w:val="00B7318B"/>
    <w:rsid w:val="00B74077"/>
    <w:rsid w:val="00B809F5"/>
    <w:rsid w:val="00B81AB2"/>
    <w:rsid w:val="00B81EEF"/>
    <w:rsid w:val="00B912CB"/>
    <w:rsid w:val="00B9167E"/>
    <w:rsid w:val="00BA61A9"/>
    <w:rsid w:val="00BC3785"/>
    <w:rsid w:val="00BD13B0"/>
    <w:rsid w:val="00BD6EE6"/>
    <w:rsid w:val="00BD783C"/>
    <w:rsid w:val="00BE0881"/>
    <w:rsid w:val="00BE3F38"/>
    <w:rsid w:val="00BE5497"/>
    <w:rsid w:val="00BF1932"/>
    <w:rsid w:val="00BF1FC7"/>
    <w:rsid w:val="00BF2219"/>
    <w:rsid w:val="00BF2C77"/>
    <w:rsid w:val="00BF3558"/>
    <w:rsid w:val="00BF63BB"/>
    <w:rsid w:val="00BF684A"/>
    <w:rsid w:val="00C101C6"/>
    <w:rsid w:val="00C17450"/>
    <w:rsid w:val="00C17A17"/>
    <w:rsid w:val="00C26B1E"/>
    <w:rsid w:val="00C34AEC"/>
    <w:rsid w:val="00C37BBE"/>
    <w:rsid w:val="00C4228E"/>
    <w:rsid w:val="00C42896"/>
    <w:rsid w:val="00C473B4"/>
    <w:rsid w:val="00C53ED4"/>
    <w:rsid w:val="00C540F9"/>
    <w:rsid w:val="00C60C2E"/>
    <w:rsid w:val="00C661D4"/>
    <w:rsid w:val="00C8223A"/>
    <w:rsid w:val="00C92F13"/>
    <w:rsid w:val="00C95430"/>
    <w:rsid w:val="00CA0A8E"/>
    <w:rsid w:val="00CA42AA"/>
    <w:rsid w:val="00CA5CA6"/>
    <w:rsid w:val="00CA7011"/>
    <w:rsid w:val="00CB2D9E"/>
    <w:rsid w:val="00CB3268"/>
    <w:rsid w:val="00CB53A6"/>
    <w:rsid w:val="00CB5DD6"/>
    <w:rsid w:val="00CB6F8B"/>
    <w:rsid w:val="00CC17E7"/>
    <w:rsid w:val="00CC3E9A"/>
    <w:rsid w:val="00CC48B5"/>
    <w:rsid w:val="00CC5612"/>
    <w:rsid w:val="00CC7164"/>
    <w:rsid w:val="00CC7B4F"/>
    <w:rsid w:val="00CD44C7"/>
    <w:rsid w:val="00CD520A"/>
    <w:rsid w:val="00CE1D1A"/>
    <w:rsid w:val="00CF3F92"/>
    <w:rsid w:val="00D01965"/>
    <w:rsid w:val="00D05271"/>
    <w:rsid w:val="00D12FFF"/>
    <w:rsid w:val="00D17F06"/>
    <w:rsid w:val="00D20055"/>
    <w:rsid w:val="00D21045"/>
    <w:rsid w:val="00D21E90"/>
    <w:rsid w:val="00D248FA"/>
    <w:rsid w:val="00D3067A"/>
    <w:rsid w:val="00D31C4F"/>
    <w:rsid w:val="00D32800"/>
    <w:rsid w:val="00D3343A"/>
    <w:rsid w:val="00D34CE6"/>
    <w:rsid w:val="00D415F9"/>
    <w:rsid w:val="00D45151"/>
    <w:rsid w:val="00D52C09"/>
    <w:rsid w:val="00D63CC9"/>
    <w:rsid w:val="00D7044A"/>
    <w:rsid w:val="00D7295F"/>
    <w:rsid w:val="00D72986"/>
    <w:rsid w:val="00D81FAF"/>
    <w:rsid w:val="00D84F31"/>
    <w:rsid w:val="00D85C4F"/>
    <w:rsid w:val="00D9186D"/>
    <w:rsid w:val="00D97061"/>
    <w:rsid w:val="00DA25A4"/>
    <w:rsid w:val="00DB0072"/>
    <w:rsid w:val="00DB390D"/>
    <w:rsid w:val="00DB57F7"/>
    <w:rsid w:val="00DC04A3"/>
    <w:rsid w:val="00DC1809"/>
    <w:rsid w:val="00DC5A91"/>
    <w:rsid w:val="00DD1DFB"/>
    <w:rsid w:val="00DE3175"/>
    <w:rsid w:val="00DE366A"/>
    <w:rsid w:val="00DE417A"/>
    <w:rsid w:val="00DE6B6A"/>
    <w:rsid w:val="00DF3D52"/>
    <w:rsid w:val="00DF540B"/>
    <w:rsid w:val="00DF72F4"/>
    <w:rsid w:val="00DF7CB3"/>
    <w:rsid w:val="00DF7ECB"/>
    <w:rsid w:val="00E01A01"/>
    <w:rsid w:val="00E02045"/>
    <w:rsid w:val="00E05D0D"/>
    <w:rsid w:val="00E06E7A"/>
    <w:rsid w:val="00E12508"/>
    <w:rsid w:val="00E128BD"/>
    <w:rsid w:val="00E14BA3"/>
    <w:rsid w:val="00E17110"/>
    <w:rsid w:val="00E1724E"/>
    <w:rsid w:val="00E20E15"/>
    <w:rsid w:val="00E210D6"/>
    <w:rsid w:val="00E2591C"/>
    <w:rsid w:val="00E25CF8"/>
    <w:rsid w:val="00E30259"/>
    <w:rsid w:val="00E30498"/>
    <w:rsid w:val="00E3778A"/>
    <w:rsid w:val="00E40827"/>
    <w:rsid w:val="00E47087"/>
    <w:rsid w:val="00E505CF"/>
    <w:rsid w:val="00E612EC"/>
    <w:rsid w:val="00E6247E"/>
    <w:rsid w:val="00E63239"/>
    <w:rsid w:val="00E77A78"/>
    <w:rsid w:val="00E81A1B"/>
    <w:rsid w:val="00E834ED"/>
    <w:rsid w:val="00E86428"/>
    <w:rsid w:val="00E9060B"/>
    <w:rsid w:val="00E91CBF"/>
    <w:rsid w:val="00EA2714"/>
    <w:rsid w:val="00EA5A3E"/>
    <w:rsid w:val="00EB46EA"/>
    <w:rsid w:val="00EB6042"/>
    <w:rsid w:val="00EB682A"/>
    <w:rsid w:val="00EC20EE"/>
    <w:rsid w:val="00EC3B4D"/>
    <w:rsid w:val="00EC3B5B"/>
    <w:rsid w:val="00EC60BB"/>
    <w:rsid w:val="00EC6E98"/>
    <w:rsid w:val="00ED22A8"/>
    <w:rsid w:val="00ED36CB"/>
    <w:rsid w:val="00ED5A47"/>
    <w:rsid w:val="00EE0EF5"/>
    <w:rsid w:val="00EE374B"/>
    <w:rsid w:val="00EE6699"/>
    <w:rsid w:val="00EE77C1"/>
    <w:rsid w:val="00EF36F2"/>
    <w:rsid w:val="00EF4348"/>
    <w:rsid w:val="00EF5EDB"/>
    <w:rsid w:val="00F151B6"/>
    <w:rsid w:val="00F1564D"/>
    <w:rsid w:val="00F174FF"/>
    <w:rsid w:val="00F26D1F"/>
    <w:rsid w:val="00F31E17"/>
    <w:rsid w:val="00F345E7"/>
    <w:rsid w:val="00F35EB9"/>
    <w:rsid w:val="00F369B7"/>
    <w:rsid w:val="00F40C12"/>
    <w:rsid w:val="00F42A9C"/>
    <w:rsid w:val="00F4415A"/>
    <w:rsid w:val="00F53069"/>
    <w:rsid w:val="00F723B8"/>
    <w:rsid w:val="00F73E3F"/>
    <w:rsid w:val="00F832BA"/>
    <w:rsid w:val="00F91F2F"/>
    <w:rsid w:val="00F944A2"/>
    <w:rsid w:val="00FA276F"/>
    <w:rsid w:val="00FB08FD"/>
    <w:rsid w:val="00FB10BD"/>
    <w:rsid w:val="00FB2A6B"/>
    <w:rsid w:val="00FC2D08"/>
    <w:rsid w:val="00FD61F6"/>
    <w:rsid w:val="00FD7860"/>
    <w:rsid w:val="00FE3876"/>
    <w:rsid w:val="00FF385F"/>
    <w:rsid w:val="00FF46B6"/>
    <w:rsid w:val="00FF4F01"/>
    <w:rsid w:val="00FF6171"/>
    <w:rsid w:val="00FF73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90116"/>
    <o:shapelayout v:ext="edit">
      <o:idmap v:ext="edit" data="1"/>
    </o:shapelayout>
  </w:shapeDefaults>
  <w:decimalSymbol w:val="."/>
  <w:listSeparator w:val=","/>
  <w15:chartTrackingRefBased/>
  <w15:docId w15:val="{D33254CA-2CA4-4046-B3B6-BDCDF4E44D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B81AB2"/>
  </w:style>
  <w:style w:type="paragraph" w:styleId="Heading6">
    <w:name w:val="heading 6"/>
    <w:basedOn w:val="Normal"/>
    <w:next w:val="Normal"/>
    <w:link w:val="Heading6Char"/>
    <w:semiHidden/>
    <w:unhideWhenUsed/>
    <w:qFormat/>
    <w:rsid w:val="00777B30"/>
    <w:pPr>
      <w:keepNext/>
      <w:widowControl w:val="0"/>
      <w:tabs>
        <w:tab w:val="center" w:pos="4680"/>
      </w:tabs>
      <w:suppressAutoHyphens/>
      <w:autoSpaceDE w:val="0"/>
      <w:autoSpaceDN w:val="0"/>
      <w:adjustRightInd w:val="0"/>
      <w:spacing w:after="0" w:line="240" w:lineRule="atLeast"/>
      <w:jc w:val="center"/>
      <w:outlineLvl w:val="5"/>
    </w:pPr>
    <w:rPr>
      <w:rFonts w:ascii="Arial Rounded MT Bold" w:eastAsia="Times New Roman" w:hAnsi="Arial Rounded MT Bold" w:cs="Times New Roman"/>
      <w:b/>
      <w:bCs/>
      <w:i/>
      <w:iCs/>
      <w:spacing w:val="-4"/>
      <w:sz w:val="36"/>
      <w:szCs w:val="36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81AB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B81AB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81AB2"/>
  </w:style>
  <w:style w:type="paragraph" w:styleId="Footer">
    <w:name w:val="footer"/>
    <w:basedOn w:val="Normal"/>
    <w:link w:val="FooterChar"/>
    <w:uiPriority w:val="99"/>
    <w:unhideWhenUsed/>
    <w:rsid w:val="00B81AB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81AB2"/>
  </w:style>
  <w:style w:type="paragraph" w:styleId="ListParagraph">
    <w:name w:val="List Paragraph"/>
    <w:basedOn w:val="Normal"/>
    <w:uiPriority w:val="34"/>
    <w:qFormat/>
    <w:rsid w:val="00B81AB2"/>
    <w:pPr>
      <w:ind w:left="720"/>
      <w:contextualSpacing/>
    </w:pPr>
  </w:style>
  <w:style w:type="character" w:customStyle="1" w:styleId="Heading6Char">
    <w:name w:val="Heading 6 Char"/>
    <w:basedOn w:val="DefaultParagraphFont"/>
    <w:link w:val="Heading6"/>
    <w:semiHidden/>
    <w:rsid w:val="00777B30"/>
    <w:rPr>
      <w:rFonts w:ascii="Arial Rounded MT Bold" w:eastAsia="Times New Roman" w:hAnsi="Arial Rounded MT Bold" w:cs="Times New Roman"/>
      <w:b/>
      <w:bCs/>
      <w:i/>
      <w:iCs/>
      <w:spacing w:val="-4"/>
      <w:sz w:val="36"/>
      <w:szCs w:val="36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E602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E6025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7C0D90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EC60BB"/>
    <w:rPr>
      <w:color w:val="0563C1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60E3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10650E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6057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900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144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cs.google.com/document/d/1oSJMDpqF5996u2I49QX5WBE3FFYzf3FjJkg3cun_Hp4/edit?usp=sharing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D9A423F-ED61-40B1-949C-26E5DA61C1C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6</TotalTime>
  <Pages>2</Pages>
  <Words>517</Words>
  <Characters>2947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ee, JoDee</dc:creator>
  <cp:keywords/>
  <dc:description/>
  <cp:lastModifiedBy>Kleven, Craig</cp:lastModifiedBy>
  <cp:revision>32</cp:revision>
  <cp:lastPrinted>2019-07-30T18:32:00Z</cp:lastPrinted>
  <dcterms:created xsi:type="dcterms:W3CDTF">2019-08-15T20:44:00Z</dcterms:created>
  <dcterms:modified xsi:type="dcterms:W3CDTF">2019-10-14T15:34:00Z</dcterms:modified>
</cp:coreProperties>
</file>